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:rsidR="0011567C" w:rsidRDefault="0011567C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</w:p>
    <w:p w:rsidR="0011567C" w:rsidRDefault="00B0442F">
      <w:pPr>
        <w:rPr>
          <w:lang w:val="en-US"/>
        </w:rPr>
      </w:pPr>
      <w:r>
        <w:rPr>
          <w:noProof/>
          <w:sz w:val="22"/>
          <w:lang w:val="en-ZA" w:eastAsia="en-ZA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F6EE2B2" wp14:editId="3BFBB017">
                <wp:simplePos x="0" y="0"/>
                <wp:positionH relativeFrom="column">
                  <wp:posOffset>2687320</wp:posOffset>
                </wp:positionH>
                <wp:positionV relativeFrom="paragraph">
                  <wp:posOffset>95250</wp:posOffset>
                </wp:positionV>
                <wp:extent cx="3175" cy="10169525"/>
                <wp:effectExtent l="0" t="0" r="34925" b="2222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1016952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flip:x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pt" to="211.85pt,80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" strokecolor="#5a5a5a [2109]" strokeweight="1pt"/>
            </w:pict>
          </mc:Fallback>
        </mc:AlternateContent>
      </w:r>
      <w:r w:rsidR="00CD6A90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5B8DBEE9" wp14:editId="67E1E083">
                <wp:simplePos x="0" y="0"/>
                <wp:positionH relativeFrom="column">
                  <wp:posOffset>2894275</wp:posOffset>
                </wp:positionH>
                <wp:positionV relativeFrom="paragraph">
                  <wp:posOffset>24158</wp:posOffset>
                </wp:positionV>
                <wp:extent cx="4410710" cy="970915"/>
                <wp:effectExtent l="0" t="0" r="889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0710" cy="9709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Default="00C07F28" w:rsidP="00906620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  <w:t>Craig Manning</w:t>
                            </w:r>
                          </w:p>
                          <w:p w:rsidR="00C07F28" w:rsidRPr="008F5163" w:rsidRDefault="00C07F28" w:rsidP="00906620">
                            <w:pPr>
                              <w:tabs>
                                <w:tab w:val="left" w:pos="2268"/>
                              </w:tabs>
                              <w:ind w:left="1440" w:hanging="1440"/>
                              <w:rPr>
                                <w:rFonts w:ascii="Garamond" w:hAnsi="Garamond" w:cs="Droid Sans"/>
                                <w:b/>
                                <w:bCs/>
                                <w:color w:val="000000" w:themeColor="text1"/>
                                <w:spacing w:val="60"/>
                                <w:kern w:val="144"/>
                                <w:sz w:val="56"/>
                                <w:szCs w:val="1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27.9pt;margin-top:1.9pt;width:347.3pt;height:76.45pt;z-index:251561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" filled="f" stroked="f">
                <v:textbox style="mso-fit-shape-to-text:t" inset="0,0,0,0">
                  <w:txbxContent>
                    <w:p w:rsidR="00476BDD" w:rsidRDefault="00C07F28" w:rsidP="00906620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  <w:r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  <w:t>Craig Manning</w:t>
                      </w:r>
                    </w:p>
                    <w:p w:rsidR="00C07F28" w:rsidRPr="008F5163" w:rsidRDefault="00C07F28" w:rsidP="00906620">
                      <w:pPr>
                        <w:tabs>
                          <w:tab w:val="left" w:pos="2268"/>
                        </w:tabs>
                        <w:ind w:left="1440" w:hanging="1440"/>
                        <w:rPr>
                          <w:rFonts w:ascii="Garamond" w:hAnsi="Garamond" w:cs="Droid Sans"/>
                          <w:b/>
                          <w:bCs/>
                          <w:color w:val="000000" w:themeColor="text1"/>
                          <w:spacing w:val="60"/>
                          <w:kern w:val="144"/>
                          <w:sz w:val="56"/>
                          <w:szCs w:val="1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92704" behindDoc="0" locked="0" layoutInCell="1" allowOverlap="1" wp14:anchorId="7BA712EA" wp14:editId="538D9E22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2660A" w:rsidRPr="00E045D8" w:rsidRDefault="00E772C6" w:rsidP="00AE7C26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C</w:t>
                            </w:r>
                            <w:r w:rsidR="008B05A2"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</w:rPr>
                              <w:t>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Metin Kutusu 314" o:spid="_x0000_s1027" type="#_x0000_t202" style="position:absolute;margin-left:35pt;margin-top:1.6pt;width:2in;height:18.3pt;z-index:25159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" filled="f" stroked="f" strokeweight=".5pt">
                <v:textbox style="mso-fit-shape-to-text:t" inset="0,0,0,0">
                  <w:txbxContent>
                    <w:p w:rsidR="0012660A" w:rsidRPr="00E045D8" w:rsidRDefault="00E772C6" w:rsidP="00AE7C26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C</w:t>
                      </w:r>
                      <w:r w:rsidR="008B05A2"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</w:rPr>
                        <w:t>ONTACT</w:t>
                      </w:r>
                    </w:p>
                  </w:txbxContent>
                </v:textbox>
              </v:shape>
            </w:pict>
          </mc:Fallback>
        </mc:AlternateContent>
      </w:r>
    </w:p>
    <w:p w:rsidR="0011567C" w:rsidRDefault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EED71A4" wp14:editId="462D5F25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4" o:spid="_x0000_s1026" style="position:absolute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" strokecolor="black [3213]"/>
            </w:pict>
          </mc:Fallback>
        </mc:AlternateContent>
      </w:r>
    </w:p>
    <w:p w:rsidR="0011567C" w:rsidRDefault="00B0442F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98848" behindDoc="0" locked="0" layoutInCell="1" allowOverlap="1" wp14:anchorId="209506E6" wp14:editId="103662ED">
                <wp:simplePos x="0" y="0"/>
                <wp:positionH relativeFrom="column">
                  <wp:posOffset>723265</wp:posOffset>
                </wp:positionH>
                <wp:positionV relativeFrom="paragraph">
                  <wp:posOffset>112395</wp:posOffset>
                </wp:positionV>
                <wp:extent cx="1691640" cy="354330"/>
                <wp:effectExtent l="0" t="0" r="0" b="7620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1640" cy="354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Default="00C07F28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27826316548</w:t>
                            </w:r>
                          </w:p>
                          <w:p w:rsidR="00C07F28" w:rsidRDefault="00B0442F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27823875976</w:t>
                            </w:r>
                          </w:p>
                          <w:p w:rsidR="00B0442F" w:rsidRPr="00FC0971" w:rsidRDefault="00B0442F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8" o:spid="_x0000_s1028" type="#_x0000_t202" style="position:absolute;margin-left:56.95pt;margin-top:8.85pt;width:133.2pt;height:27.9pt;z-index:2515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" filled="f" stroked="f">
                <v:textbox inset=",0,,0">
                  <w:txbxContent>
                    <w:p w:rsidR="00476BDD" w:rsidRDefault="00C07F28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+27826316548</w:t>
                      </w:r>
                    </w:p>
                    <w:p w:rsidR="00C07F28" w:rsidRDefault="00B0442F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+27823875976</w:t>
                      </w:r>
                    </w:p>
                    <w:p w:rsidR="00B0442F" w:rsidRPr="00FC0971" w:rsidRDefault="00B0442F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D6A90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6493DFEA" wp14:editId="18020561">
                <wp:simplePos x="0" y="0"/>
                <wp:positionH relativeFrom="column">
                  <wp:posOffset>2917825</wp:posOffset>
                </wp:positionH>
                <wp:positionV relativeFrom="paragraph">
                  <wp:posOffset>72390</wp:posOffset>
                </wp:positionV>
                <wp:extent cx="4200525" cy="234315"/>
                <wp:effectExtent l="0" t="0" r="9525" b="952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052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8F5163" w:rsidRDefault="00E155B5" w:rsidP="00906620">
                            <w:pPr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8F5163">
                              <w:rPr>
                                <w:rFonts w:ascii="Garamond" w:hAnsi="Garamond" w:cs="Droid Serif"/>
                                <w:color w:val="595959" w:themeColor="text1" w:themeTint="A6"/>
                                <w:spacing w:val="6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" o:spid="_x0000_s1029" type="#_x0000_t202" style="position:absolute;margin-left:229.75pt;margin-top:5.7pt;width:330.75pt;height:18.45pt;z-index:251565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" filled="f" stroked="f">
                <v:textbox style="mso-fit-shape-to-text:t" inset="0,0,0,0">
                  <w:txbxContent>
                    <w:p w:rsidR="00476BDD" w:rsidRPr="008F5163" w:rsidRDefault="00E155B5" w:rsidP="00906620">
                      <w:pPr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 w:rsidRPr="008F5163">
                        <w:rPr>
                          <w:rFonts w:ascii="Garamond" w:hAnsi="Garamond" w:cs="Droid Serif"/>
                          <w:color w:val="595959" w:themeColor="text1" w:themeTint="A6"/>
                          <w:spacing w:val="60"/>
                          <w:kern w:val="20"/>
                          <w:sz w:val="28"/>
                          <w:szCs w:val="28"/>
                          <w:lang w:val="en-US"/>
                        </w:rPr>
                        <w:t>CURRICULUM VITAE</w:t>
                      </w:r>
                    </w:p>
                  </w:txbxContent>
                </v:textbox>
              </v:shape>
            </w:pict>
          </mc:Fallback>
        </mc:AlternateContent>
      </w:r>
      <w:r w:rsidR="00E46606">
        <w:rPr>
          <w:noProof/>
          <w:lang w:val="en-ZA" w:eastAsia="en-ZA"/>
        </w:rPr>
        <w:drawing>
          <wp:anchor distT="0" distB="0" distL="114300" distR="114300" simplePos="0" relativeHeight="251596800" behindDoc="0" locked="0" layoutInCell="1" allowOverlap="1" wp14:anchorId="7C93CE6A" wp14:editId="4D62BD94">
            <wp:simplePos x="0" y="0"/>
            <wp:positionH relativeFrom="column">
              <wp:posOffset>472523</wp:posOffset>
            </wp:positionH>
            <wp:positionV relativeFrom="paragraph">
              <wp:posOffset>114300</wp:posOffset>
            </wp:positionV>
            <wp:extent cx="144000" cy="144000"/>
            <wp:effectExtent l="0" t="0" r="8890" b="889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567C" w:rsidRDefault="0011567C">
      <w:pPr>
        <w:rPr>
          <w:lang w:val="en-US"/>
        </w:rPr>
      </w:pPr>
    </w:p>
    <w:p w:rsidR="0011567C" w:rsidRDefault="00B518E4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75296" behindDoc="0" locked="0" layoutInCell="1" allowOverlap="1" wp14:anchorId="40E66787" wp14:editId="621E75D7">
                <wp:simplePos x="0" y="0"/>
                <wp:positionH relativeFrom="column">
                  <wp:posOffset>2918129</wp:posOffset>
                </wp:positionH>
                <wp:positionV relativeFrom="paragraph">
                  <wp:posOffset>33351</wp:posOffset>
                </wp:positionV>
                <wp:extent cx="4388126" cy="0"/>
                <wp:effectExtent l="0" t="0" r="1270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88126" cy="0"/>
                        </a:xfrm>
                        <a:prstGeom prst="line">
                          <a:avLst/>
                        </a:prstGeom>
                        <a:ln w="15240"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29" o:spid="_x0000_s1026" style="position:absolute;z-index:251575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75pt,2.65pt" to="575.25pt,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" strokecolor="#272727 [2749]" strokeweight="1.2pt"/>
            </w:pict>
          </mc:Fallback>
        </mc:AlternateContent>
      </w:r>
      <w:r w:rsidR="008A3567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01920" behindDoc="0" locked="0" layoutInCell="1" allowOverlap="1" wp14:anchorId="1722E7A2" wp14:editId="311D021A">
                <wp:simplePos x="0" y="0"/>
                <wp:positionH relativeFrom="column">
                  <wp:posOffset>727075</wp:posOffset>
                </wp:positionH>
                <wp:positionV relativeFrom="paragraph">
                  <wp:posOffset>152069</wp:posOffset>
                </wp:positionV>
                <wp:extent cx="1692000" cy="165600"/>
                <wp:effectExtent l="0" t="0" r="0" b="6350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2000" cy="165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Default="007D06B2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hyperlink r:id="rId8" w:history="1">
                              <w:r w:rsidR="00C07F28" w:rsidRPr="002643B7">
                                <w:rPr>
                                  <w:rStyle w:val="Hyperlink"/>
                                  <w:rFonts w:ascii="Garamond" w:hAnsi="Garamond" w:cs="Open Sans"/>
                                  <w:sz w:val="20"/>
                                  <w:szCs w:val="18"/>
                                  <w:lang w:val="en-US"/>
                                </w:rPr>
                                <w:t>craigmanning@telkomsa.net</w:t>
                              </w:r>
                            </w:hyperlink>
                          </w:p>
                          <w:p w:rsidR="00C07F28" w:rsidRPr="005146E1" w:rsidRDefault="00C07F28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0" o:spid="_x0000_s1030" type="#_x0000_t202" style="position:absolute;margin-left:57.25pt;margin-top:11.95pt;width:133.25pt;height:13.05pt;z-index:25160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" filled="f" stroked="f">
                <v:textbox inset=",0,,0">
                  <w:txbxContent>
                    <w:p w:rsidR="00476BDD" w:rsidRDefault="00DD3084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hyperlink r:id="rId9" w:history="1">
                        <w:r w:rsidR="00C07F28" w:rsidRPr="002643B7">
                          <w:rPr>
                            <w:rStyle w:val="Hyperlink"/>
                            <w:rFonts w:ascii="Garamond" w:hAnsi="Garamond" w:cs="Open Sans"/>
                            <w:sz w:val="20"/>
                            <w:szCs w:val="18"/>
                            <w:lang w:val="en-US"/>
                          </w:rPr>
                          <w:t>craigmanning@telkomsa.net</w:t>
                        </w:r>
                      </w:hyperlink>
                    </w:p>
                    <w:p w:rsidR="00C07F28" w:rsidRPr="005146E1" w:rsidRDefault="00C07F28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11567C" w:rsidRDefault="00E772C6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301952F3" wp14:editId="76EE50FE">
                <wp:simplePos x="0" y="0"/>
                <wp:positionH relativeFrom="column">
                  <wp:posOffset>2894275</wp:posOffset>
                </wp:positionH>
                <wp:positionV relativeFrom="paragraph">
                  <wp:posOffset>61015</wp:posOffset>
                </wp:positionV>
                <wp:extent cx="4410185" cy="166978"/>
                <wp:effectExtent l="0" t="0" r="9525" b="508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0185" cy="1669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1B21" w:rsidRPr="00326B8A" w:rsidRDefault="00E772C6" w:rsidP="00E542BF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ersonal stat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227.9pt;margin-top:4.8pt;width:347.25pt;height:13.1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" filled="f" stroked="f" strokeweight=".5pt">
                <v:textbox inset="0,0,0,0">
                  <w:txbxContent>
                    <w:p w:rsidR="004E1B21" w:rsidRPr="00326B8A" w:rsidRDefault="00E772C6" w:rsidP="00E542BF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ersonal statement</w:t>
                      </w:r>
                    </w:p>
                  </w:txbxContent>
                </v:textbox>
              </v:shape>
            </w:pict>
          </mc:Fallback>
        </mc:AlternateContent>
      </w:r>
      <w:r w:rsidR="00E155B5">
        <w:rPr>
          <w:noProof/>
          <w:lang w:val="en-ZA" w:eastAsia="en-ZA"/>
        </w:rPr>
        <w:drawing>
          <wp:anchor distT="0" distB="0" distL="114300" distR="114300" simplePos="0" relativeHeight="251599872" behindDoc="0" locked="0" layoutInCell="1" allowOverlap="1" wp14:anchorId="294CE05E" wp14:editId="71A062AB">
            <wp:simplePos x="0" y="0"/>
            <wp:positionH relativeFrom="column">
              <wp:posOffset>472440</wp:posOffset>
            </wp:positionH>
            <wp:positionV relativeFrom="paragraph">
              <wp:posOffset>1270</wp:posOffset>
            </wp:positionV>
            <wp:extent cx="140400" cy="1008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400" cy="1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1567C" w:rsidRDefault="00E772C6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50720" behindDoc="0" locked="0" layoutInCell="1" allowOverlap="1" wp14:anchorId="52E5318C" wp14:editId="458D2A6A">
                <wp:simplePos x="0" y="0"/>
                <wp:positionH relativeFrom="column">
                  <wp:posOffset>2894275</wp:posOffset>
                </wp:positionH>
                <wp:positionV relativeFrom="paragraph">
                  <wp:posOffset>49558</wp:posOffset>
                </wp:positionV>
                <wp:extent cx="4410628" cy="0"/>
                <wp:effectExtent l="0" t="0" r="9525" b="19050"/>
                <wp:wrapNone/>
                <wp:docPr id="376" name="Straight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0628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376" o:spid="_x0000_s1026" style="position:absolute;flip:x;z-index:251550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7.9pt,3.9pt" to="575.2pt,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" strokecolor="#5a5a5a [2109]"/>
            </w:pict>
          </mc:Fallback>
        </mc:AlternateContent>
      </w:r>
    </w:p>
    <w:bookmarkStart w:id="2" w:name="_Hlk484709947"/>
    <w:bookmarkEnd w:id="2"/>
    <w:p w:rsidR="0011567C" w:rsidRDefault="009D2C89" w:rsidP="001833FB">
      <w:pPr>
        <w:jc w:val="center"/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763271C0" wp14:editId="0842B8CE">
                <wp:simplePos x="0" y="0"/>
                <wp:positionH relativeFrom="column">
                  <wp:posOffset>2894275</wp:posOffset>
                </wp:positionH>
                <wp:positionV relativeFrom="paragraph">
                  <wp:posOffset>38100</wp:posOffset>
                </wp:positionV>
                <wp:extent cx="4411234" cy="1995777"/>
                <wp:effectExtent l="0" t="0" r="8890" b="508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1234" cy="19957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76BDD" w:rsidRPr="002F245D" w:rsidRDefault="00E772C6" w:rsidP="008B05A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I am a competent </w:t>
                            </w:r>
                            <w:r w:rsidR="00FF499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nd qualified Machine Tool Mill</w:t>
                            </w:r>
                            <w:r w:rsidR="00DB58A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wright with a red s</w:t>
                            </w:r>
                            <w:r w:rsidR="00B518E4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eal </w:t>
                            </w:r>
                            <w:r w:rsidR="00DB58A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certificate</w:t>
                            </w:r>
                            <w:r w:rsidR="00FF499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My Brother and I opened our own business and </w:t>
                            </w:r>
                            <w:proofErr w:type="gramStart"/>
                            <w:r w:rsidR="00FF499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re</w:t>
                            </w:r>
                            <w:proofErr w:type="gramEnd"/>
                            <w:r w:rsidR="00FF499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very successful. In my spare time I am a Director and shareholder for a Financial Company. We furthermore have a fully functional CNC shop which we maintain and do retro-fits. I have furthered my studies to obtain a N4 </w:t>
                            </w:r>
                            <w:r w:rsidR="009D2C8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Diploma. At</w:t>
                            </w:r>
                            <w:r w:rsidR="00FF499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my previous company I was appointed </w:t>
                            </w:r>
                            <w:r w:rsidR="009D2C8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s a Health &amp; Safety Rep, went for advanced driving</w:t>
                            </w:r>
                            <w:r w:rsidR="009D2C89"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9D2C8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First Aid and Safety and did a Fire fighting course all</w:t>
                            </w:r>
                            <w:r w:rsidR="00955A1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9D2C8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of which I enjoy. We have done fund Raising</w:t>
                            </w:r>
                            <w:r w:rsidR="00955A1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and Donated to a cause called </w:t>
                            </w:r>
                            <w:r w:rsidR="00FB1B8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FORA</w:t>
                            </w:r>
                            <w:r w:rsidR="008B05A2"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,</w:t>
                            </w:r>
                            <w:r w:rsidR="00955A1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FB1B8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dditionally</w:t>
                            </w:r>
                            <w:r w:rsidR="008B05A2"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I have experience of managing</w:t>
                            </w:r>
                            <w:r w:rsidR="00420E3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other employees and ensuring all </w:t>
                            </w:r>
                            <w:r w:rsidR="008D097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work gets done</w:t>
                            </w:r>
                            <w:r w:rsidR="00420E3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professionally and ensuring customer satisfaction</w:t>
                            </w:r>
                            <w:r w:rsidR="008D097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. I am l</w:t>
                            </w:r>
                            <w:r w:rsidR="008B05A2"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ooking for a position </w:t>
                            </w:r>
                            <w:r w:rsidR="008D0971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where I can apply all of my</w:t>
                            </w:r>
                            <w:r w:rsidR="00420E36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experiences and love working with peop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227.9pt;margin-top:3pt;width:347.35pt;height:157.1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" filled="f" stroked="f" strokeweight=".5pt">
                <v:textbox inset="0,0,0,0">
                  <w:txbxContent>
                    <w:p w:rsidR="00476BDD" w:rsidRPr="002F245D" w:rsidRDefault="00E772C6" w:rsidP="008B05A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contextualSpacing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I am a competent </w:t>
                      </w:r>
                      <w:r w:rsidR="00FF499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nd qualified Machine Tool Mill</w:t>
                      </w:r>
                      <w:r w:rsidR="00DB58A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wright with a red s</w:t>
                      </w:r>
                      <w:r w:rsidR="00B518E4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eal </w:t>
                      </w:r>
                      <w:r w:rsidR="00DB58A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certificate</w:t>
                      </w:r>
                      <w:r w:rsidR="00FF499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My Brother and I opened our own business and </w:t>
                      </w:r>
                      <w:proofErr w:type="gramStart"/>
                      <w:r w:rsidR="00FF499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re</w:t>
                      </w:r>
                      <w:proofErr w:type="gramEnd"/>
                      <w:r w:rsidR="00FF499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very successful. In my spare time I am a Director and shareholder for a Financial Company. We furthermore have a fully functional CNC shop which we maintain and do retro-fits. I have furthered my studies to obtain a N4 </w:t>
                      </w:r>
                      <w:r w:rsidR="009D2C8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Diploma. At</w:t>
                      </w:r>
                      <w:r w:rsidR="00FF499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my previous company I was appointed </w:t>
                      </w:r>
                      <w:r w:rsidR="009D2C8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s a Health &amp; Safety Rep, went for advanced driving</w:t>
                      </w:r>
                      <w:r w:rsidR="009D2C89"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9D2C8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First Aid and Safety and did a Fire fighting course all</w:t>
                      </w:r>
                      <w:r w:rsidR="00955A1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9D2C8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of which I enjoy. We have done fund Raising</w:t>
                      </w:r>
                      <w:r w:rsidR="00955A1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and Donated to a cause called </w:t>
                      </w:r>
                      <w:r w:rsidR="00FB1B8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FORA</w:t>
                      </w:r>
                      <w:r w:rsidR="008B05A2"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,</w:t>
                      </w:r>
                      <w:r w:rsidR="00955A1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FB1B8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dditionally</w:t>
                      </w:r>
                      <w:r w:rsidR="008B05A2"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I have experience of managing</w:t>
                      </w:r>
                      <w:r w:rsidR="00420E3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other employees and ensuring all </w:t>
                      </w:r>
                      <w:r w:rsidR="008D097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work gets done</w:t>
                      </w:r>
                      <w:r w:rsidR="00420E3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professionally and ensuring customer satisfaction</w:t>
                      </w:r>
                      <w:r w:rsidR="008D097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. I am l</w:t>
                      </w:r>
                      <w:r w:rsidR="008B05A2"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ooking for a position </w:t>
                      </w:r>
                      <w:r w:rsidR="008D0971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where I can apply all of my</w:t>
                      </w:r>
                      <w:r w:rsidR="00420E36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experiences and love working with people.</w:t>
                      </w:r>
                    </w:p>
                  </w:txbxContent>
                </v:textbox>
              </v:shape>
            </w:pict>
          </mc:Fallback>
        </mc:AlternateContent>
      </w:r>
      <w:r w:rsidR="0008118F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04992" behindDoc="0" locked="0" layoutInCell="1" allowOverlap="1" wp14:anchorId="2D7313AC" wp14:editId="32C68AD9">
                <wp:simplePos x="0" y="0"/>
                <wp:positionH relativeFrom="column">
                  <wp:posOffset>723569</wp:posOffset>
                </wp:positionH>
                <wp:positionV relativeFrom="paragraph">
                  <wp:posOffset>38099</wp:posOffset>
                </wp:positionV>
                <wp:extent cx="1853565" cy="771277"/>
                <wp:effectExtent l="0" t="0" r="0" b="10160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53565" cy="7712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72C6" w:rsidRDefault="00C07F28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33 Edgar Road</w:t>
                            </w:r>
                          </w:p>
                          <w:p w:rsidR="00C07F28" w:rsidRDefault="00C07F28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Jansen Park</w:t>
                            </w:r>
                          </w:p>
                          <w:p w:rsidR="00C07F28" w:rsidRDefault="00C07F28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Boksburg</w:t>
                            </w:r>
                          </w:p>
                          <w:p w:rsidR="00E772C6" w:rsidRDefault="00C07F28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Gauteng</w:t>
                            </w:r>
                          </w:p>
                          <w:p w:rsidR="00C07F28" w:rsidRDefault="00C07F28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South Africa</w:t>
                            </w:r>
                          </w:p>
                          <w:p w:rsidR="00C07F28" w:rsidRPr="005146E1" w:rsidRDefault="00C07F28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7" o:spid="_x0000_s1033" type="#_x0000_t202" style="position:absolute;left:0;text-align:left;margin-left:56.95pt;margin-top:3pt;width:145.95pt;height:60.75pt;z-index:2516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" filled="f" stroked="f">
                <v:textbox inset=",0,,0">
                  <w:txbxContent>
                    <w:p w:rsidR="00E772C6" w:rsidRDefault="00C07F28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33 Edgar Road</w:t>
                      </w:r>
                    </w:p>
                    <w:p w:rsidR="00C07F28" w:rsidRDefault="00C07F28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Jansen Park</w:t>
                      </w:r>
                    </w:p>
                    <w:p w:rsidR="00C07F28" w:rsidRDefault="00C07F28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Boksburg</w:t>
                      </w:r>
                    </w:p>
                    <w:p w:rsidR="00E772C6" w:rsidRDefault="00C07F28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Gauteng</w:t>
                      </w:r>
                    </w:p>
                    <w:p w:rsidR="00C07F28" w:rsidRDefault="00C07F28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South Africa</w:t>
                      </w:r>
                    </w:p>
                    <w:p w:rsidR="00C07F28" w:rsidRPr="005146E1" w:rsidRDefault="00C07F28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8118F">
        <w:rPr>
          <w:noProof/>
          <w:lang w:val="en-ZA" w:eastAsia="en-ZA"/>
        </w:rPr>
        <w:drawing>
          <wp:anchor distT="0" distB="0" distL="114300" distR="114300" simplePos="0" relativeHeight="251602944" behindDoc="0" locked="0" layoutInCell="1" allowOverlap="1" wp14:anchorId="05C966C0" wp14:editId="1A7784E8">
            <wp:simplePos x="0" y="0"/>
            <wp:positionH relativeFrom="column">
              <wp:posOffset>471805</wp:posOffset>
            </wp:positionH>
            <wp:positionV relativeFrom="page">
              <wp:posOffset>1663700</wp:posOffset>
            </wp:positionV>
            <wp:extent cx="143510" cy="143510"/>
            <wp:effectExtent l="0" t="0" r="8890" b="889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18CA">
        <w:rPr>
          <w:lang w:val="en-US"/>
        </w:rPr>
        <w:softHyphen/>
      </w:r>
    </w:p>
    <w:p w:rsidR="0011567C" w:rsidRDefault="0011567C" w:rsidP="00FA6A05">
      <w:pPr>
        <w:jc w:val="both"/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955A11" w:rsidP="00C3156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5693524" wp14:editId="702882C3">
                <wp:simplePos x="0" y="0"/>
                <wp:positionH relativeFrom="column">
                  <wp:posOffset>2917577</wp:posOffset>
                </wp:positionH>
                <wp:positionV relativeFrom="paragraph">
                  <wp:posOffset>67862</wp:posOffset>
                </wp:positionV>
                <wp:extent cx="2751151" cy="185421"/>
                <wp:effectExtent l="0" t="0" r="11430" b="5080"/>
                <wp:wrapNone/>
                <wp:docPr id="6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 flipV="1">
                          <a:off x="0" y="0"/>
                          <a:ext cx="2751151" cy="1854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:rsidR="00C31565" w:rsidRDefault="00C31565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26B8A"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  <w:p w:rsidR="00420E36" w:rsidRPr="00326B8A" w:rsidRDefault="00420E36" w:rsidP="00C3156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aps/>
                                <w:color w:val="000000" w:themeColor="text1"/>
                                <w:spacing w:val="60"/>
                                <w:kern w:val="28"/>
                                <w:sz w:val="22"/>
                                <w:szCs w:val="22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229.75pt;margin-top:5.35pt;width:216.65pt;height:14.6pt;rotation:180;flip:y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" filled="f" stroked="f" strokeweight=".5pt">
                <v:textbox inset="0,0,0,0">
                  <w:txbxContent>
                    <w:p w:rsidR="00C31565" w:rsidRDefault="00C31565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26B8A"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  <w:p w:rsidR="00420E36" w:rsidRPr="00326B8A" w:rsidRDefault="00420E36" w:rsidP="00C3156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aps/>
                          <w:color w:val="000000" w:themeColor="text1"/>
                          <w:spacing w:val="60"/>
                          <w:kern w:val="28"/>
                          <w:sz w:val="22"/>
                          <w:szCs w:val="22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31565" w:rsidRDefault="002519AF" w:rsidP="00C31565">
      <w:pPr>
        <w:rPr>
          <w:lang w:val="en-US"/>
        </w:rPr>
      </w:pPr>
      <w:r w:rsidRPr="00F34998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71232" behindDoc="0" locked="0" layoutInCell="0" allowOverlap="1" wp14:anchorId="78C09115" wp14:editId="0E8AD768">
                <wp:simplePos x="0" y="0"/>
                <wp:positionH relativeFrom="margin">
                  <wp:posOffset>-881380</wp:posOffset>
                </wp:positionH>
                <wp:positionV relativeFrom="margin">
                  <wp:posOffset>3880485</wp:posOffset>
                </wp:positionV>
                <wp:extent cx="4599305" cy="1958340"/>
                <wp:effectExtent l="6033" t="0" r="16827" b="16828"/>
                <wp:wrapSquare wrapText="bothSides"/>
                <wp:docPr id="30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4599305" cy="1958340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6D0BB2" w:rsidRPr="006D0BB2" w:rsidRDefault="005146E1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aps/>
                                <w:color w:val="595959" w:themeColor="text1" w:themeTint="A6"/>
                                <w:sz w:val="22"/>
                                <w:szCs w:val="22"/>
                              </w:rPr>
                              <w:t>Key achievement</w:t>
                            </w:r>
                          </w:p>
                          <w:p w:rsidR="006D0BB2" w:rsidRDefault="006D0BB2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</w:p>
                          <w:p w:rsidR="00F34998" w:rsidRPr="00E971B3" w:rsidRDefault="001D0F89" w:rsidP="006D0BB2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From 2007 </w:t>
                            </w:r>
                            <w:r w:rsidR="00F34998"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Current</w:t>
                            </w:r>
                            <w:r w:rsidR="00F34998"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, 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My brother and I ventured into opening our own fully functional Maintenance </w:t>
                            </w:r>
                            <w:r w:rsidR="006A588D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and Repair shop where we were 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able to employ twelve qualified artisans excluding office staff. We fu</w:t>
                            </w:r>
                            <w:r w:rsidR="00D45FA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rther expanded to a fully functi</w:t>
                            </w: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onal machine shop where specialised parts had to be machined. We then expanded further and started up a laser company as we saw a further business oppurtuinity to do small arts and crafts for year end functions and </w:t>
                            </w:r>
                            <w:r w:rsidR="00DE1BB5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did various corporate  gifts.</w:t>
                            </w:r>
                          </w:p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AutoShape 2" o:spid="_x0000_s1035" type="#_x0000_t186" style="position:absolute;margin-left:-69.4pt;margin-top:305.55pt;width:362.15pt;height:154.2pt;rotation:-90;z-index:25187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" o:allowincell="f" filled="t" strokecolor="#5a5a5a [2109]" strokeweight="1.25pt">
                <v:shadow opacity=".5"/>
                <v:textbox inset="21.6pt,,21.6pt">
                  <w:txbxContent>
                    <w:p w:rsidR="006D0BB2" w:rsidRPr="006D0BB2" w:rsidRDefault="005146E1">
                      <w:pPr>
                        <w:jc w:val="center"/>
                        <w:rPr>
                          <w:rFonts w:ascii="Garamond" w:eastAsiaTheme="majorEastAsia" w:hAnsi="Garamond" w:cstheme="majorBidi"/>
                          <w:caps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aps/>
                          <w:color w:val="595959" w:themeColor="text1" w:themeTint="A6"/>
                          <w:sz w:val="22"/>
                          <w:szCs w:val="22"/>
                        </w:rPr>
                        <w:t>Key achievement</w:t>
                      </w:r>
                    </w:p>
                    <w:p w:rsidR="006D0BB2" w:rsidRDefault="006D0BB2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</w:rPr>
                      </w:pPr>
                    </w:p>
                    <w:p w:rsidR="00F34998" w:rsidRPr="00E971B3" w:rsidRDefault="001D0F89" w:rsidP="006D0BB2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From 2007 </w:t>
                      </w:r>
                      <w:r w:rsidR="00F34998"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-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 Current</w:t>
                      </w:r>
                      <w:r w:rsidR="00F34998"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, 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My brother and I ventured into opening our own fully functional Maintenance </w:t>
                      </w:r>
                      <w:r w:rsidR="006A588D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and Repair shop where we were 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able to employ twelve qualified artisans excluding office staff. We fu</w:t>
                      </w:r>
                      <w:r w:rsidR="00D45FA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rther expanded to a fully functi</w:t>
                      </w: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onal machine shop where specialised parts had to be machined. We then expanded further and started up a laser company as we saw a further business oppurtuinity to do small arts and crafts for year end functions and </w:t>
                      </w:r>
                      <w:r w:rsidR="00DE1BB5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did various corporate  gifts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B58A9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3F803BD6" wp14:editId="3584660C">
                <wp:simplePos x="0" y="0"/>
                <wp:positionH relativeFrom="column">
                  <wp:posOffset>2894276</wp:posOffset>
                </wp:positionH>
                <wp:positionV relativeFrom="page">
                  <wp:posOffset>3848431</wp:posOffset>
                </wp:positionV>
                <wp:extent cx="4411979" cy="0"/>
                <wp:effectExtent l="0" t="0" r="27305" b="19050"/>
                <wp:wrapNone/>
                <wp:docPr id="658" name="Straight Connector 6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1979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58" o:spid="_x0000_s1026" style="position:absolute;flip:x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227.9pt,303.05pt" to="575.3pt,30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" strokecolor="#595959">
                <w10:wrap anchory="page"/>
              </v:line>
            </w:pict>
          </mc:Fallback>
        </mc:AlternateContent>
      </w:r>
      <w:r w:rsidR="00420E36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579392" behindDoc="0" locked="0" layoutInCell="1" allowOverlap="1" wp14:anchorId="334BA404" wp14:editId="77DFF621">
                <wp:simplePos x="0" y="0"/>
                <wp:positionH relativeFrom="column">
                  <wp:posOffset>2894276</wp:posOffset>
                </wp:positionH>
                <wp:positionV relativeFrom="paragraph">
                  <wp:posOffset>138514</wp:posOffset>
                </wp:positionV>
                <wp:extent cx="4412504" cy="8000364"/>
                <wp:effectExtent l="0" t="0" r="7620" b="127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2504" cy="80003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0E36" w:rsidRDefault="00420E36"/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492"/>
                              <w:gridCol w:w="3492"/>
                            </w:tblGrid>
                            <w:tr w:rsidR="00CB5932" w:rsidRPr="00E971B3" w:rsidTr="00DB58A9">
                              <w:trPr>
                                <w:trHeight w:val="602"/>
                              </w:trPr>
                              <w:tc>
                                <w:tcPr>
                                  <w:tcW w:w="3492" w:type="dxa"/>
                                </w:tcPr>
                                <w:p w:rsidR="00105F02" w:rsidRDefault="00DE1BB5" w:rsidP="00DE1BB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Director &amp; Senior</w:t>
                                  </w:r>
                                  <w:r w:rsidR="00DB58A9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T</w:t>
                                  </w: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echnician</w:t>
                                  </w:r>
                                </w:p>
                                <w:p w:rsidR="00DE1BB5" w:rsidRPr="00DE1BB5" w:rsidRDefault="00DE1BB5" w:rsidP="00DE1BB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JDC </w:t>
                                  </w:r>
                                  <w:proofErr w:type="spellStart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achinetools</w:t>
                                  </w:r>
                                  <w:proofErr w:type="spellEnd"/>
                                  <w:r w:rsidR="001769A5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</w:t>
                                  </w:r>
                                  <w:proofErr w:type="spellStart"/>
                                  <w:r w:rsidR="001769A5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pty</w:t>
                                  </w:r>
                                  <w:proofErr w:type="spellEnd"/>
                                  <w:r w:rsidR="001769A5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ltd</w:t>
                                  </w:r>
                                </w:p>
                              </w:tc>
                              <w:tc>
                                <w:tcPr>
                                  <w:tcW w:w="3492" w:type="dxa"/>
                                </w:tcPr>
                                <w:p w:rsidR="00C31565" w:rsidRPr="00E971B3" w:rsidRDefault="00DE1BB5" w:rsidP="0047535E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                   </w:t>
                                  </w:r>
                                  <w:r w:rsidR="002519AF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08</w:t>
                                  </w:r>
                                  <w:r w:rsidR="00C31565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</w:t>
                                  </w:r>
                                  <w:r w:rsidR="0047535E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D</w:t>
                                  </w:r>
                                  <w:r w:rsidR="00C31565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te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C3156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C31565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</w:t>
                            </w:r>
                            <w:r w:rsidR="00DB58A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 Director &amp; Senior Technician 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or this</w:t>
                            </w:r>
                            <w:r w:rsidR="00DB58A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outh African Family </w:t>
                            </w:r>
                            <w:r w:rsidR="006954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mpany</w:t>
                            </w:r>
                            <w:r w:rsidR="00DB58A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y re</w:t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sponsibilities include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D45FA3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nsuring all work gets completed to the highest standards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D45FA3" w:rsidRDefault="00D45FA3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D45FA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nsuring the apprentices get the</w:t>
                            </w:r>
                            <w:r w:rsidR="006A588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correct training, complete their</w:t>
                            </w:r>
                            <w:r w:rsidRPr="00D45FA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log books and put them through the</w:t>
                            </w:r>
                            <w:r w:rsidR="006A588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r</w:t>
                            </w:r>
                            <w:r w:rsidRPr="00D45FA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rade test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  <w:r w:rsidRPr="00D45FA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D45FA3" w:rsidRDefault="00D45FA3" w:rsidP="00105F0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nsuring the company is going forward with all admin work and financials</w:t>
                            </w:r>
                            <w:r w:rsidR="00695499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47535E" w:rsidRDefault="0047535E" w:rsidP="0047535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47535E" w:rsidRPr="0047535E" w:rsidRDefault="0047535E" w:rsidP="0047535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778"/>
                              <w:gridCol w:w="1276"/>
                            </w:tblGrid>
                            <w:tr w:rsidR="00C1556C" w:rsidRPr="00E971B3" w:rsidTr="001769A5">
                              <w:trPr>
                                <w:trHeight w:val="70"/>
                              </w:trPr>
                              <w:tc>
                                <w:tcPr>
                                  <w:tcW w:w="5778" w:type="dxa"/>
                                </w:tcPr>
                                <w:p w:rsidR="00C1556C" w:rsidRPr="00B8773A" w:rsidRDefault="00B8773A" w:rsidP="0047535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b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B8773A">
                                    <w:rPr>
                                      <w:rFonts w:ascii="Garamond" w:hAnsi="Garamond" w:cs="Open Sans"/>
                                      <w:b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Director &amp; Shareholder</w:t>
                                  </w: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:rsidR="00C1556C" w:rsidRPr="00B8773A" w:rsidRDefault="00B8773A" w:rsidP="0047535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  </w:t>
                                  </w:r>
                                  <w:r w:rsidR="00FF07B9">
                                    <w:rPr>
                                      <w:rFonts w:ascii="Garamond" w:hAnsi="Garamond" w:cs="Open Sans"/>
                                      <w:i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15</w:t>
                                  </w:r>
                                  <w:r w:rsidRPr="00B8773A">
                                    <w:rPr>
                                      <w:rFonts w:ascii="Garamond" w:hAnsi="Garamond" w:cs="Open Sans"/>
                                      <w:i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Date</w:t>
                                  </w:r>
                                </w:p>
                              </w:tc>
                            </w:tr>
                            <w:tr w:rsidR="00C1556C" w:rsidRPr="00E971B3" w:rsidTr="001769A5">
                              <w:trPr>
                                <w:trHeight w:val="70"/>
                              </w:trPr>
                              <w:tc>
                                <w:tcPr>
                                  <w:tcW w:w="5778" w:type="dxa"/>
                                </w:tcPr>
                                <w:p w:rsidR="00C1556C" w:rsidRDefault="00B8773A" w:rsidP="0047535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b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 w:rsidRPr="00B8773A">
                                    <w:rPr>
                                      <w:rFonts w:ascii="Garamond" w:hAnsi="Garamond" w:cs="Open Sans"/>
                                      <w:b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Dinamika</w:t>
                                  </w:r>
                                  <w:proofErr w:type="spellEnd"/>
                                  <w:r w:rsidRPr="00B8773A">
                                    <w:rPr>
                                      <w:rFonts w:ascii="Garamond" w:hAnsi="Garamond" w:cs="Open Sans"/>
                                      <w:b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Financial Services</w:t>
                                  </w:r>
                                </w:p>
                                <w:p w:rsidR="00B8773A" w:rsidRPr="00B8773A" w:rsidRDefault="00B8773A" w:rsidP="0047535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b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76" w:type="dxa"/>
                                </w:tcPr>
                                <w:p w:rsidR="00C1556C" w:rsidRDefault="00C1556C" w:rsidP="0047535E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105F02" w:rsidRPr="00E971B3" w:rsidRDefault="00B8773A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 a</w:t>
                            </w:r>
                            <w:r w:rsidR="002D7C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n </w:t>
                            </w:r>
                            <w:bookmarkStart w:id="3" w:name="_GoBack"/>
                            <w:bookmarkEnd w:id="3"/>
                            <w:r w:rsidR="007D06B2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ppointed Director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&amp; a Shareh</w:t>
                            </w:r>
                            <w:r w:rsidR="004634E8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o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lder for this South African company my responsibilities </w:t>
                            </w:r>
                            <w:r w:rsidR="004634E8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nclude: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2D7C90" w:rsidRPr="002D7C90" w:rsidRDefault="00FF07B9" w:rsidP="002D7C9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D7C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nsuring</w:t>
                            </w:r>
                            <w:r w:rsidR="002D7C90" w:rsidRPr="002D7C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hat on behalf of the clients sound investments are made and fairness to the</w:t>
                            </w:r>
                            <w:r w:rsidR="002D7C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2D7C90" w:rsidRPr="002D7C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benefit of the company and the </w:t>
                            </w:r>
                            <w:proofErr w:type="spellStart"/>
                            <w:r w:rsidR="002D7C90" w:rsidRPr="002D7C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lients</w:t>
                            </w:r>
                            <w:proofErr w:type="spellEnd"/>
                            <w:r w:rsidR="002D7C90" w:rsidRPr="002D7C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nterests</w:t>
                            </w:r>
                          </w:p>
                          <w:p w:rsidR="007B5007" w:rsidRPr="00CD6A90" w:rsidRDefault="00FF07B9" w:rsidP="00EA33F5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3505"/>
                              <w:gridCol w:w="3505"/>
                            </w:tblGrid>
                            <w:tr w:rsidR="00CB5932" w:rsidRPr="00E971B3" w:rsidTr="00CD6A90">
                              <w:trPr>
                                <w:trHeight w:val="653"/>
                              </w:trPr>
                              <w:tc>
                                <w:tcPr>
                                  <w:tcW w:w="3505" w:type="dxa"/>
                                </w:tcPr>
                                <w:p w:rsidR="00105F02" w:rsidRPr="00E971B3" w:rsidRDefault="00105F02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E971B3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Ma</w:t>
                                  </w:r>
                                  <w:r w:rsidR="00CD6A90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intenance  Technician</w:t>
                                  </w:r>
                                </w:p>
                                <w:p w:rsidR="00105F02" w:rsidRPr="00E971B3" w:rsidRDefault="00CD6A90" w:rsidP="00CD6A9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frox CES Technician</w:t>
                                  </w:r>
                                </w:p>
                              </w:tc>
                              <w:tc>
                                <w:tcPr>
                                  <w:tcW w:w="3505" w:type="dxa"/>
                                </w:tcPr>
                                <w:p w:rsidR="00105F02" w:rsidRPr="00E971B3" w:rsidRDefault="00CD6A90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          </w:t>
                                  </w:r>
                                  <w:r w:rsidR="00105F02" w:rsidRPr="00E971B3"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09 - 2013</w:t>
                                  </w:r>
                                </w:p>
                              </w:tc>
                            </w:tr>
                          </w:tbl>
                          <w:p w:rsidR="00105F02" w:rsidRPr="00E971B3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B01AB5" w:rsidRDefault="00105F0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</w:t>
                            </w:r>
                            <w:r w:rsidR="00CD6A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B16908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aintenance</w:t>
                            </w:r>
                            <w:r w:rsidR="00CD6A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echn</w:t>
                            </w:r>
                            <w:r w:rsidR="00B518E4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c</w:t>
                            </w:r>
                            <w:r w:rsidR="00CD6A90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an for this globally</w:t>
                            </w:r>
                            <w:r w:rsidR="00B518E4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recognized</w:t>
                            </w:r>
                            <w:r w:rsidR="00B01AB5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company which falls under</w:t>
                            </w:r>
                          </w:p>
                          <w:p w:rsidR="00105F02" w:rsidRDefault="000D22F2" w:rsidP="00105F02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The Linde group I covered the following processes:</w:t>
                            </w:r>
                          </w:p>
                          <w:p w:rsidR="00B518E4" w:rsidRDefault="00B518E4" w:rsidP="00B0442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B0442F" w:rsidRDefault="00FF07B9" w:rsidP="00B0442F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eat Treatment</w:t>
                            </w:r>
                          </w:p>
                          <w:p w:rsidR="00B0442F" w:rsidRDefault="00B16908" w:rsidP="00B0442F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mbustion Processes</w:t>
                            </w:r>
                          </w:p>
                          <w:p w:rsidR="00B0442F" w:rsidRDefault="00B16908" w:rsidP="00B0442F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ryogenic Applications for food </w:t>
                            </w:r>
                          </w:p>
                          <w:p w:rsidR="00B0442F" w:rsidRPr="000D22F2" w:rsidRDefault="000D22F2" w:rsidP="000D22F2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0D22F2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hemical Process</w:t>
                            </w:r>
                          </w:p>
                          <w:p w:rsidR="00B0442F" w:rsidRPr="00B0442F" w:rsidRDefault="00B0442F" w:rsidP="00B16908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6" type="#_x0000_t202" style="position:absolute;margin-left:227.9pt;margin-top:10.9pt;width:347.45pt;height:629.95pt;z-index:25157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" filled="f" stroked="f" strokeweight=".5pt">
                <v:textbox inset="0,0,0,0">
                  <w:txbxContent>
                    <w:p w:rsidR="00420E36" w:rsidRDefault="00420E36"/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492"/>
                        <w:gridCol w:w="3492"/>
                      </w:tblGrid>
                      <w:tr w:rsidR="00CB5932" w:rsidRPr="00E971B3" w:rsidTr="00DB58A9">
                        <w:trPr>
                          <w:trHeight w:val="602"/>
                        </w:trPr>
                        <w:tc>
                          <w:tcPr>
                            <w:tcW w:w="3492" w:type="dxa"/>
                          </w:tcPr>
                          <w:p w:rsidR="00105F02" w:rsidRDefault="00DE1BB5" w:rsidP="00DE1BB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irector &amp; Senior</w:t>
                            </w:r>
                            <w:r w:rsidR="00DB58A9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</w:t>
                            </w: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echnician</w:t>
                            </w:r>
                          </w:p>
                          <w:p w:rsidR="00DE1BB5" w:rsidRPr="00DE1BB5" w:rsidRDefault="00DE1BB5" w:rsidP="00DE1BB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JDC </w:t>
                            </w:r>
                            <w:proofErr w:type="spellStart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achinetools</w:t>
                            </w:r>
                            <w:proofErr w:type="spellEnd"/>
                            <w:r w:rsidR="001769A5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1769A5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ty</w:t>
                            </w:r>
                            <w:proofErr w:type="spellEnd"/>
                            <w:r w:rsidR="001769A5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ltd</w:t>
                            </w:r>
                          </w:p>
                        </w:tc>
                        <w:tc>
                          <w:tcPr>
                            <w:tcW w:w="3492" w:type="dxa"/>
                          </w:tcPr>
                          <w:p w:rsidR="00C31565" w:rsidRPr="00E971B3" w:rsidRDefault="00DE1BB5" w:rsidP="0047535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                   </w:t>
                            </w:r>
                            <w:r w:rsidR="002519AF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08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 w:rsidR="0047535E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</w:t>
                            </w:r>
                            <w:r w:rsidR="00C31565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te</w:t>
                            </w:r>
                          </w:p>
                        </w:tc>
                      </w:tr>
                    </w:tbl>
                    <w:p w:rsidR="00105F02" w:rsidRPr="00E971B3" w:rsidRDefault="00105F02" w:rsidP="00C3156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C31565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</w:t>
                      </w:r>
                      <w:r w:rsidR="00DB58A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 Director &amp; Senior Technician 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for this</w:t>
                      </w:r>
                      <w:r w:rsidR="00DB58A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South African Family </w:t>
                      </w:r>
                      <w:r w:rsidR="006954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mpany</w:t>
                      </w:r>
                      <w:r w:rsidR="00DB58A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y re</w:t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sponsibilities include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D45FA3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nsuring all work gets completed to the highest standards</w:t>
                      </w:r>
                      <w:r w:rsidR="00C31565"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D45FA3" w:rsidRDefault="00D45FA3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D45FA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nsuring the apprentices get the</w:t>
                      </w:r>
                      <w:r w:rsidR="006A588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correct training, complete their</w:t>
                      </w:r>
                      <w:r w:rsidRPr="00D45FA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log books and put them through the</w:t>
                      </w:r>
                      <w:r w:rsidR="006A588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r</w:t>
                      </w:r>
                      <w:r w:rsidRPr="00D45FA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rade test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  <w:r w:rsidRPr="00D45FA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  <w:p w:rsidR="00D45FA3" w:rsidRDefault="00D45FA3" w:rsidP="00105F02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nsuring the company is going forward with all admin work and financials</w:t>
                      </w:r>
                      <w:r w:rsidR="00695499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47535E" w:rsidRDefault="0047535E" w:rsidP="0047535E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47535E" w:rsidRPr="0047535E" w:rsidRDefault="0047535E" w:rsidP="0047535E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778"/>
                        <w:gridCol w:w="1276"/>
                      </w:tblGrid>
                      <w:tr w:rsidR="00C1556C" w:rsidRPr="00E971B3" w:rsidTr="001769A5">
                        <w:trPr>
                          <w:trHeight w:val="70"/>
                        </w:trPr>
                        <w:tc>
                          <w:tcPr>
                            <w:tcW w:w="5778" w:type="dxa"/>
                          </w:tcPr>
                          <w:p w:rsidR="00C1556C" w:rsidRPr="00B8773A" w:rsidRDefault="00B8773A" w:rsidP="0047535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B8773A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irector &amp; Shareholder</w:t>
                            </w:r>
                          </w:p>
                        </w:tc>
                        <w:tc>
                          <w:tcPr>
                            <w:tcW w:w="1276" w:type="dxa"/>
                          </w:tcPr>
                          <w:p w:rsidR="00C1556C" w:rsidRPr="00B8773A" w:rsidRDefault="00B8773A" w:rsidP="0047535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  </w:t>
                            </w:r>
                            <w:r w:rsidR="00FF07B9"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15</w:t>
                            </w:r>
                            <w:r w:rsidRPr="00B8773A"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Date</w:t>
                            </w:r>
                          </w:p>
                        </w:tc>
                      </w:tr>
                      <w:tr w:rsidR="00C1556C" w:rsidRPr="00E971B3" w:rsidTr="001769A5">
                        <w:trPr>
                          <w:trHeight w:val="70"/>
                        </w:trPr>
                        <w:tc>
                          <w:tcPr>
                            <w:tcW w:w="5778" w:type="dxa"/>
                          </w:tcPr>
                          <w:p w:rsidR="00C1556C" w:rsidRDefault="00B8773A" w:rsidP="0047535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 w:rsidRPr="00B8773A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inamika</w:t>
                            </w:r>
                            <w:proofErr w:type="spellEnd"/>
                            <w:r w:rsidRPr="00B8773A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Financial Services</w:t>
                            </w:r>
                          </w:p>
                          <w:p w:rsidR="00B8773A" w:rsidRPr="00B8773A" w:rsidRDefault="00B8773A" w:rsidP="0047535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276" w:type="dxa"/>
                          </w:tcPr>
                          <w:p w:rsidR="00C1556C" w:rsidRDefault="00C1556C" w:rsidP="0047535E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:rsidR="00105F02" w:rsidRPr="00E971B3" w:rsidRDefault="00B8773A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 a</w:t>
                      </w:r>
                      <w:r w:rsidR="002D7C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n </w:t>
                      </w:r>
                      <w:bookmarkStart w:id="4" w:name="_GoBack"/>
                      <w:bookmarkEnd w:id="4"/>
                      <w:r w:rsidR="007D06B2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ppointed Director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&amp; a Shareh</w:t>
                      </w:r>
                      <w:r w:rsidR="004634E8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o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lder for this South African company my responsibilities </w:t>
                      </w:r>
                      <w:r w:rsidR="004634E8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nclude: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2D7C90" w:rsidRPr="002D7C90" w:rsidRDefault="00FF07B9" w:rsidP="002D7C9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D7C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Ensuring</w:t>
                      </w:r>
                      <w:r w:rsidR="002D7C90" w:rsidRPr="002D7C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hat on behalf of the clients sound investments are made and fairness to the</w:t>
                      </w:r>
                      <w:r w:rsidR="002D7C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2D7C90" w:rsidRPr="002D7C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benefit of the company and the </w:t>
                      </w:r>
                      <w:proofErr w:type="spellStart"/>
                      <w:r w:rsidR="002D7C90" w:rsidRPr="002D7C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lients</w:t>
                      </w:r>
                      <w:proofErr w:type="spellEnd"/>
                      <w:r w:rsidR="002D7C90" w:rsidRPr="002D7C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interests</w:t>
                      </w:r>
                    </w:p>
                    <w:p w:rsidR="007B5007" w:rsidRPr="00CD6A90" w:rsidRDefault="00FF07B9" w:rsidP="00EA33F5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3505"/>
                        <w:gridCol w:w="3505"/>
                      </w:tblGrid>
                      <w:tr w:rsidR="00CB5932" w:rsidRPr="00E971B3" w:rsidTr="00CD6A90">
                        <w:trPr>
                          <w:trHeight w:val="653"/>
                        </w:trPr>
                        <w:tc>
                          <w:tcPr>
                            <w:tcW w:w="3505" w:type="dxa"/>
                          </w:tcPr>
                          <w:p w:rsidR="00105F02" w:rsidRPr="00E971B3" w:rsidRDefault="00105F02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a</w:t>
                            </w:r>
                            <w:r w:rsidR="00CD6A90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ntenance  Technician</w:t>
                            </w:r>
                          </w:p>
                          <w:p w:rsidR="00105F02" w:rsidRPr="00E971B3" w:rsidRDefault="00CD6A90" w:rsidP="00CD6A9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frox CES Technician</w:t>
                            </w:r>
                          </w:p>
                        </w:tc>
                        <w:tc>
                          <w:tcPr>
                            <w:tcW w:w="3505" w:type="dxa"/>
                          </w:tcPr>
                          <w:p w:rsidR="00105F02" w:rsidRPr="00E971B3" w:rsidRDefault="00CD6A90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          </w:t>
                            </w:r>
                            <w:r w:rsidR="00105F02" w:rsidRPr="00E971B3"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09 - 2013</w:t>
                            </w:r>
                          </w:p>
                        </w:tc>
                      </w:tr>
                    </w:tbl>
                    <w:p w:rsidR="00105F02" w:rsidRPr="00E971B3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B01AB5" w:rsidRDefault="00105F0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</w:t>
                      </w:r>
                      <w:r w:rsidR="00CD6A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B16908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aintenance</w:t>
                      </w:r>
                      <w:r w:rsidR="00CD6A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echn</w:t>
                      </w:r>
                      <w:r w:rsidR="00B518E4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c</w:t>
                      </w:r>
                      <w:r w:rsidR="00CD6A90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an for this globally</w:t>
                      </w:r>
                      <w:r w:rsidR="00B518E4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recognized</w:t>
                      </w:r>
                      <w:r w:rsidR="00B01AB5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company which falls under</w:t>
                      </w:r>
                    </w:p>
                    <w:p w:rsidR="00105F02" w:rsidRDefault="000D22F2" w:rsidP="00105F02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The Linde group I covered the following processes:</w:t>
                      </w:r>
                    </w:p>
                    <w:p w:rsidR="00B518E4" w:rsidRDefault="00B518E4" w:rsidP="00B0442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B0442F" w:rsidRDefault="00FF07B9" w:rsidP="00B0442F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Heat Treatment</w:t>
                      </w:r>
                    </w:p>
                    <w:p w:rsidR="00B0442F" w:rsidRDefault="00B16908" w:rsidP="00B0442F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mbustion Processes</w:t>
                      </w:r>
                    </w:p>
                    <w:p w:rsidR="00B0442F" w:rsidRDefault="00B16908" w:rsidP="00B0442F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Cryogenic Applications for food </w:t>
                      </w:r>
                    </w:p>
                    <w:p w:rsidR="00B0442F" w:rsidRPr="000D22F2" w:rsidRDefault="000D22F2" w:rsidP="000D22F2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0D22F2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hemical Process</w:t>
                      </w:r>
                    </w:p>
                    <w:p w:rsidR="00B0442F" w:rsidRPr="00B0442F" w:rsidRDefault="00B0442F" w:rsidP="00B16908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jc w:val="center"/>
        <w:rPr>
          <w:lang w:val="en-US"/>
        </w:rPr>
      </w:pPr>
      <w:r>
        <w:rPr>
          <w:lang w:val="en-US"/>
        </w:rPr>
        <w:softHyphen/>
      </w:r>
    </w:p>
    <w:p w:rsidR="00C31565" w:rsidRDefault="00C31565" w:rsidP="00C31565">
      <w:pPr>
        <w:jc w:val="both"/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</w:p>
    <w:p w:rsidR="00C31565" w:rsidRDefault="00C31565" w:rsidP="00C31565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486AB7">
      <w:pPr>
        <w:rPr>
          <w:lang w:val="en-US"/>
        </w:rPr>
      </w:pPr>
      <w:r w:rsidRPr="00F34998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95808" behindDoc="0" locked="0" layoutInCell="0" allowOverlap="1" wp14:anchorId="612EA2A3" wp14:editId="55222B8B">
                <wp:simplePos x="0" y="0"/>
                <wp:positionH relativeFrom="margin">
                  <wp:posOffset>271145</wp:posOffset>
                </wp:positionH>
                <wp:positionV relativeFrom="margin">
                  <wp:posOffset>7862570</wp:posOffset>
                </wp:positionV>
                <wp:extent cx="2316480" cy="2122805"/>
                <wp:effectExtent l="1587" t="0" r="28258" b="28257"/>
                <wp:wrapSquare wrapText="bothSides"/>
                <wp:docPr id="9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2316480" cy="2122805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DA5448" w:rsidRDefault="008E1522" w:rsidP="00DA5448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>CHARITY WORK</w:t>
                            </w:r>
                          </w:p>
                          <w:p w:rsidR="000D22F2" w:rsidRDefault="000D22F2" w:rsidP="00DA5448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</w:pPr>
                          </w:p>
                          <w:p w:rsidR="000D22F2" w:rsidRPr="008E1522" w:rsidRDefault="000D22F2" w:rsidP="00DA5448">
                            <w:pPr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>Did Charity work which included raising funds and donations for FORA</w:t>
                            </w:r>
                            <w:proofErr w:type="gramStart"/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>,</w:t>
                            </w:r>
                            <w:r w:rsidR="00EA33F5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 xml:space="preserve">  HOSPICE</w:t>
                            </w:r>
                            <w:proofErr w:type="gramEnd"/>
                            <w:r w:rsidR="00EA33F5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 xml:space="preserve"> and</w:t>
                            </w:r>
                            <w:r w:rsidR="00CB412C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 xml:space="preserve"> SPCA</w:t>
                            </w:r>
                            <w:r w:rsidR="00EA33F5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>.</w:t>
                            </w:r>
                            <w:r w:rsidR="00CB412C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2"/>
                                <w:szCs w:val="22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_x0000_s1037" type="#_x0000_t186" style="position:absolute;margin-left:21.35pt;margin-top:619.1pt;width:182.4pt;height:167.15pt;rotation:-90;z-index:2518958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" o:allowincell="f" filled="t" strokecolor="#595959" strokeweight="1.25pt">
                <v:shadow opacity=".5"/>
                <v:textbox inset="21.6pt,,21.6pt">
                  <w:txbxContent>
                    <w:p w:rsidR="00DA5448" w:rsidRDefault="008E1522" w:rsidP="00DA5448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>CHARITY WORK</w:t>
                      </w:r>
                    </w:p>
                    <w:p w:rsidR="000D22F2" w:rsidRDefault="000D22F2" w:rsidP="00DA5448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</w:pPr>
                    </w:p>
                    <w:p w:rsidR="000D22F2" w:rsidRPr="008E1522" w:rsidRDefault="000D22F2" w:rsidP="00DA5448">
                      <w:pPr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>Did Charity work which included raising funds and donations for FORA</w:t>
                      </w:r>
                      <w:proofErr w:type="gramStart"/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>,</w:t>
                      </w:r>
                      <w:r w:rsidR="00EA33F5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 xml:space="preserve">  HOSPICE</w:t>
                      </w:r>
                      <w:proofErr w:type="gramEnd"/>
                      <w:r w:rsidR="00EA33F5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 xml:space="preserve"> and</w:t>
                      </w:r>
                      <w:r w:rsidR="00CB412C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 xml:space="preserve"> SPCA</w:t>
                      </w:r>
                      <w:r w:rsidR="00EA33F5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>.</w:t>
                      </w:r>
                      <w:r w:rsidR="00CB412C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2"/>
                          <w:szCs w:val="22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11567C" w:rsidRDefault="0011567C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  <w:bookmarkStart w:id="5" w:name="_Hlk484730980"/>
      <w:bookmarkEnd w:id="5"/>
    </w:p>
    <w:p w:rsidR="00906620" w:rsidRDefault="00906620" w:rsidP="00906620">
      <w:pPr>
        <w:rPr>
          <w:lang w:val="en-US"/>
        </w:rPr>
      </w:pPr>
      <w:r>
        <w:rPr>
          <w:lang w:val="en-US"/>
        </w:rPr>
        <w:softHyphen/>
      </w:r>
    </w:p>
    <w:p w:rsidR="00906620" w:rsidRDefault="00893DAC" w:rsidP="00906620">
      <w:pPr>
        <w:rPr>
          <w:lang w:val="en-US"/>
        </w:rPr>
      </w:pPr>
      <w:r>
        <w:rPr>
          <w:noProof/>
          <w:sz w:val="22"/>
          <w:lang w:val="en-ZA" w:eastAsia="en-ZA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65923FA" wp14:editId="54C61CA3">
                <wp:simplePos x="0" y="0"/>
                <wp:positionH relativeFrom="column">
                  <wp:posOffset>2687541</wp:posOffset>
                </wp:positionH>
                <wp:positionV relativeFrom="paragraph">
                  <wp:posOffset>95719</wp:posOffset>
                </wp:positionV>
                <wp:extent cx="0" cy="10098157"/>
                <wp:effectExtent l="0" t="0" r="19050" b="177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98157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7" o:spid="_x0000_s1026" style="position:absolute;z-index:251797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1.6pt,7.55pt" to="211.6pt,80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" strokecolor="#5a5a5a [2109]" strokeweight="1pt"/>
            </w:pict>
          </mc:Fallback>
        </mc:AlternateContent>
      </w:r>
    </w:p>
    <w:p w:rsidR="00906620" w:rsidRDefault="00E971B3" w:rsidP="00906620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0D14CB15" wp14:editId="71BFA48A">
                <wp:simplePos x="0" y="0"/>
                <wp:positionH relativeFrom="column">
                  <wp:posOffset>2929421</wp:posOffset>
                </wp:positionH>
                <wp:positionV relativeFrom="paragraph">
                  <wp:posOffset>31115</wp:posOffset>
                </wp:positionV>
                <wp:extent cx="3730625" cy="233045"/>
                <wp:effectExtent l="0" t="0" r="3175" b="7620"/>
                <wp:wrapNone/>
                <wp:docPr id="68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71B3" w:rsidRPr="00CB5932" w:rsidRDefault="00E971B3" w:rsidP="00E971B3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WORK EXPERIENCE </w:t>
                            </w:r>
                            <w:r w:rsidRPr="00E971B3">
                              <w:rPr>
                                <w:rFonts w:ascii="Garamond" w:hAnsi="Garamond"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(continue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8" type="#_x0000_t202" style="position:absolute;margin-left:230.65pt;margin-top:2.45pt;width:293.75pt;height:18.3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" filled="f" stroked="f" strokeweight=".5pt">
                <v:textbox style="mso-fit-shape-to-text:t" inset="0,0,0,0">
                  <w:txbxContent>
                    <w:p w:rsidR="00E971B3" w:rsidRPr="00CB5932" w:rsidRDefault="00E971B3" w:rsidP="00E971B3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WORK EXPERIENCE </w:t>
                      </w:r>
                      <w:r w:rsidRPr="00E971B3">
                        <w:rPr>
                          <w:rFonts w:ascii="Garamond" w:hAnsi="Garamond"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(continued)</w:t>
                      </w:r>
                    </w:p>
                  </w:txbxContent>
                </v:textbox>
              </v:shape>
            </w:pict>
          </mc:Fallback>
        </mc:AlternateContent>
      </w:r>
      <w:r w:rsidR="00906620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0184003" wp14:editId="1D5C92ED">
                <wp:simplePos x="0" y="0"/>
                <wp:positionH relativeFrom="column">
                  <wp:posOffset>444500</wp:posOffset>
                </wp:positionH>
                <wp:positionV relativeFrom="paragraph">
                  <wp:posOffset>20320</wp:posOffset>
                </wp:positionV>
                <wp:extent cx="1828800" cy="232410"/>
                <wp:effectExtent l="0" t="0" r="0" b="635"/>
                <wp:wrapNone/>
                <wp:docPr id="6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620" w:rsidRPr="00E045D8" w:rsidRDefault="00906620" w:rsidP="00906620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39" type="#_x0000_t202" style="position:absolute;margin-left:35pt;margin-top:1.6pt;width:2in;height:18.3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" filled="f" stroked="f" strokeweight=".5pt">
                <v:textbox style="mso-fit-shape-to-text:t" inset="0,0,0,0">
                  <w:txbxContent>
                    <w:p w:rsidR="00906620" w:rsidRPr="00E045D8" w:rsidRDefault="00906620" w:rsidP="00906620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:rsidR="00906620" w:rsidRDefault="00E971B3" w:rsidP="00906620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037D4DCA" wp14:editId="791E00FE">
                <wp:simplePos x="0" y="0"/>
                <wp:positionH relativeFrom="column">
                  <wp:posOffset>2926080</wp:posOffset>
                </wp:positionH>
                <wp:positionV relativeFrom="paragraph">
                  <wp:posOffset>80755</wp:posOffset>
                </wp:positionV>
                <wp:extent cx="4571311" cy="0"/>
                <wp:effectExtent l="0" t="0" r="20320" b="19050"/>
                <wp:wrapNone/>
                <wp:docPr id="688" name="Straight Connector 6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311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88" o:spid="_x0000_s1026" style="position:absolute;flip:x;z-index:251891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0.4pt,6.35pt" to="590.3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" strokecolor="#5a5a5a [2109]"/>
            </w:pict>
          </mc:Fallback>
        </mc:AlternateContent>
      </w:r>
      <w:r w:rsidR="00906620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0F18FC79" wp14:editId="4C9A6C86">
                <wp:simplePos x="0" y="0"/>
                <wp:positionH relativeFrom="column">
                  <wp:posOffset>441960</wp:posOffset>
                </wp:positionH>
                <wp:positionV relativeFrom="paragraph">
                  <wp:posOffset>81280</wp:posOffset>
                </wp:positionV>
                <wp:extent cx="1965960" cy="0"/>
                <wp:effectExtent l="0" t="0" r="15240" b="19050"/>
                <wp:wrapNone/>
                <wp:docPr id="662" name="Straight Connector 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596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62" o:spid="_x0000_s1026" style="position:absolute;flip:x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8pt,6.4pt" to="189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" strokecolor="black [3213]"/>
            </w:pict>
          </mc:Fallback>
        </mc:AlternateContent>
      </w:r>
    </w:p>
    <w:p w:rsidR="00BE3277" w:rsidRDefault="0036060C" w:rsidP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263DE5ED" wp14:editId="2FAA75C3">
                <wp:simplePos x="0" y="0"/>
                <wp:positionH relativeFrom="column">
                  <wp:posOffset>2918129</wp:posOffset>
                </wp:positionH>
                <wp:positionV relativeFrom="paragraph">
                  <wp:posOffset>84565</wp:posOffset>
                </wp:positionV>
                <wp:extent cx="4635030" cy="4492487"/>
                <wp:effectExtent l="0" t="0" r="13335" b="3810"/>
                <wp:wrapNone/>
                <wp:docPr id="68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5030" cy="44924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776"/>
                              <w:gridCol w:w="1562"/>
                            </w:tblGrid>
                            <w:tr w:rsidR="00E971B3" w:rsidRPr="00E971B3" w:rsidTr="00C804EE">
                              <w:tc>
                                <w:tcPr>
                                  <w:tcW w:w="5776" w:type="dxa"/>
                                </w:tcPr>
                                <w:p w:rsidR="00E971B3" w:rsidRDefault="00B0442F" w:rsidP="00B0442F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Cryostar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South Africa</w:t>
                                  </w:r>
                                </w:p>
                                <w:p w:rsidR="00B0442F" w:rsidRDefault="00B0442F" w:rsidP="00B0442F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Sigma Rd </w:t>
                                  </w:r>
                                  <w:r w:rsidR="0036060C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Germiston</w:t>
                                  </w:r>
                                </w:p>
                                <w:p w:rsidR="00E971B3" w:rsidRPr="00E971B3" w:rsidRDefault="00E971B3" w:rsidP="00E971B3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562" w:type="dxa"/>
                                </w:tcPr>
                                <w:p w:rsidR="00E971B3" w:rsidRPr="00E971B3" w:rsidRDefault="002519AF" w:rsidP="00A90875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2004-2007</w:t>
                                  </w:r>
                                </w:p>
                              </w:tc>
                            </w:tr>
                          </w:tbl>
                          <w:p w:rsidR="0036060C" w:rsidRDefault="0036060C" w:rsidP="0036060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s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6A588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 maintenance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echnician for this globally recognized company which falls under</w:t>
                            </w:r>
                            <w:r w:rsidR="006A588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he</w:t>
                            </w:r>
                          </w:p>
                          <w:p w:rsidR="0036060C" w:rsidRDefault="00B16908" w:rsidP="0036060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Linde group my disciplines</w:t>
                            </w:r>
                            <w:r w:rsidR="0036060C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include</w:t>
                            </w:r>
                            <w:r w:rsidR="0036060C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:</w:t>
                            </w:r>
                          </w:p>
                          <w:p w:rsid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Default="00B16908" w:rsidP="00E971B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ryogenic pump repairs (piston type and centrifugal)</w:t>
                            </w:r>
                          </w:p>
                          <w:p w:rsidR="007026D5" w:rsidRDefault="00B16908" w:rsidP="00E971B3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pairs carried out on Road tanker pumps</w:t>
                            </w:r>
                          </w:p>
                          <w:p w:rsidR="007026D5" w:rsidRDefault="007026D5" w:rsidP="00B16908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7026D5" w:rsidRPr="00E971B3" w:rsidRDefault="007026D5" w:rsidP="00B16908">
                            <w:pPr>
                              <w:pStyle w:val="ListParagraph"/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C804EE" w:rsidRDefault="00DA240F" w:rsidP="00C804EE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Reac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Chemicals</w:t>
                            </w:r>
                            <w:r w:rsidR="00C44AD6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C44AD6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C44AD6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C44AD6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C44AD6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C44AD6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C44AD6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="00C804EE"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        </w:t>
                            </w:r>
                            <w:r w:rsidR="00C804EE" w:rsidRPr="00C44AD6"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02-2004</w:t>
                            </w:r>
                          </w:p>
                          <w:p w:rsidR="00E971B3" w:rsidRDefault="00DA240F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aintenance technician</w:t>
                            </w:r>
                          </w:p>
                          <w:p w:rsidR="00DA240F" w:rsidRDefault="00DA240F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6A588D" w:rsidRPr="00811D1D" w:rsidRDefault="00DA240F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As a maintenance technician for th</w:t>
                            </w:r>
                            <w:r w:rsidR="006A588D"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is chemical company to get more practical</w:t>
                            </w:r>
                            <w:r w:rsid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experience</w:t>
                            </w:r>
                          </w:p>
                          <w:p w:rsidR="00DA240F" w:rsidRPr="00811D1D" w:rsidRDefault="00DA240F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gramStart"/>
                            <w:r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in</w:t>
                            </w:r>
                            <w:proofErr w:type="gramEnd"/>
                            <w:r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our relative trade our key tasks were r</w:t>
                            </w:r>
                            <w:r w:rsidR="006A588D"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epairing PU machinery and</w:t>
                            </w:r>
                            <w:r w:rsid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tr</w:t>
                            </w:r>
                            <w:r w:rsidR="006A588D"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uck</w:t>
                            </w:r>
                            <w:r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6A588D"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lining</w:t>
                            </w:r>
                            <w:r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machine</w:t>
                            </w:r>
                            <w:r w:rsid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s</w:t>
                            </w:r>
                            <w:r w:rsidRP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.</w:t>
                            </w:r>
                          </w:p>
                          <w:p w:rsidR="00DA240F" w:rsidRDefault="00DA240F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  <w:p w:rsidR="00DA240F" w:rsidRDefault="00DA240F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338"/>
                            </w:tblGrid>
                            <w:tr w:rsidR="00C44AD6" w:rsidRPr="00E971B3" w:rsidTr="00590F1A">
                              <w:trPr>
                                <w:trHeight w:val="224"/>
                              </w:trPr>
                              <w:tc>
                                <w:tcPr>
                                  <w:tcW w:w="7338" w:type="dxa"/>
                                </w:tcPr>
                                <w:p w:rsidR="00590F1A" w:rsidRDefault="00C44AD6" w:rsidP="00590F1A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b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Denel </w:t>
                                  </w:r>
                                  <w:proofErr w:type="spellStart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erostructures</w:t>
                                  </w:r>
                                  <w:proofErr w:type="spellEnd"/>
                                  <w:r w:rsidR="00590F1A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                                                       </w:t>
                                  </w:r>
                                  <w:r w:rsidR="00590F1A">
                                    <w:rPr>
                                      <w:rFonts w:ascii="Garamond" w:hAnsi="Garamond" w:cs="Open Sans"/>
                                      <w:i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1999</w:t>
                                  </w:r>
                                  <w:r w:rsidR="00590F1A" w:rsidRPr="00C44AD6">
                                    <w:rPr>
                                      <w:rFonts w:ascii="Garamond" w:hAnsi="Garamond" w:cs="Open Sans"/>
                                      <w:i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-200</w:t>
                                  </w:r>
                                  <w:r w:rsidR="00590F1A">
                                    <w:rPr>
                                      <w:rFonts w:ascii="Garamond" w:hAnsi="Garamond" w:cs="Open Sans"/>
                                      <w:i/>
                                      <w:color w:val="595959" w:themeColor="text1" w:themeTint="A6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1</w:t>
                                  </w:r>
                                </w:p>
                                <w:p w:rsidR="00C44AD6" w:rsidRDefault="00C44AD6" w:rsidP="00D003D9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Apprentice Millwright</w:t>
                                  </w:r>
                                </w:p>
                                <w:p w:rsidR="00C44AD6" w:rsidRPr="00E971B3" w:rsidRDefault="00C44AD6" w:rsidP="00D003D9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textAlignment w:val="center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DA240F" w:rsidRDefault="00DA240F" w:rsidP="00DA240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As an 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pprentice for the aerospace industry we had to apply very stringent tolerances when setting up machinery and carrying out repairs</w:t>
                            </w:r>
                            <w:r w:rsidR="00435FD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/services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o put the</w:t>
                            </w:r>
                            <w:r w:rsid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back int</w:t>
                            </w:r>
                            <w:r w:rsid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o</w:t>
                            </w: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ervice</w:t>
                            </w:r>
                            <w:r w:rsid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with minimal</w:t>
                            </w:r>
                            <w:r w:rsidR="00435FDE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811D1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downtime.</w:t>
                            </w:r>
                          </w:p>
                          <w:p w:rsidR="00DA240F" w:rsidRPr="00E971B3" w:rsidRDefault="00DA240F" w:rsidP="00DA240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:rsidR="00DA240F" w:rsidRPr="00E971B3" w:rsidRDefault="00DA240F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2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margin-left:229.75pt;margin-top:6.65pt;width:364.95pt;height:353.75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" filled="f" stroked="f" strokeweight=".5pt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776"/>
                        <w:gridCol w:w="1562"/>
                      </w:tblGrid>
                      <w:tr w:rsidR="00E971B3" w:rsidRPr="00E971B3" w:rsidTr="00C804EE">
                        <w:tc>
                          <w:tcPr>
                            <w:tcW w:w="5776" w:type="dxa"/>
                          </w:tcPr>
                          <w:p w:rsidR="00E971B3" w:rsidRDefault="00B0442F" w:rsidP="00B0442F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ryostar</w:t>
                            </w:r>
                            <w:proofErr w:type="spellEnd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South Africa</w:t>
                            </w:r>
                          </w:p>
                          <w:p w:rsidR="00B0442F" w:rsidRDefault="00B0442F" w:rsidP="00B0442F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Sigma Rd </w:t>
                            </w:r>
                            <w:r w:rsidR="0036060C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Germiston</w:t>
                            </w:r>
                          </w:p>
                          <w:p w:rsidR="00E971B3" w:rsidRPr="00E971B3" w:rsidRDefault="00E971B3" w:rsidP="00E971B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1562" w:type="dxa"/>
                          </w:tcPr>
                          <w:p w:rsidR="00E971B3" w:rsidRPr="00E971B3" w:rsidRDefault="002519AF" w:rsidP="00A908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2004-2007</w:t>
                            </w:r>
                          </w:p>
                        </w:tc>
                      </w:tr>
                    </w:tbl>
                    <w:p w:rsidR="0036060C" w:rsidRDefault="0036060C" w:rsidP="0036060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s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6A588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 maintenance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echnician for this globally recognized company which falls under</w:t>
                      </w:r>
                      <w:r w:rsidR="006A588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he</w:t>
                      </w:r>
                    </w:p>
                    <w:p w:rsidR="0036060C" w:rsidRDefault="00B16908" w:rsidP="0036060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Linde group my disciplines</w:t>
                      </w:r>
                      <w:r w:rsidR="0036060C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include</w:t>
                      </w:r>
                      <w:r w:rsidR="0036060C"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:</w:t>
                      </w:r>
                    </w:p>
                    <w:p w:rsid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Default="00B16908" w:rsidP="00E971B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ryogenic pump repairs (piston type and centrifugal)</w:t>
                      </w:r>
                    </w:p>
                    <w:p w:rsidR="007026D5" w:rsidRDefault="00B16908" w:rsidP="00E971B3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pairs carried out on Road tanker pumps</w:t>
                      </w:r>
                    </w:p>
                    <w:p w:rsidR="007026D5" w:rsidRDefault="007026D5" w:rsidP="00B16908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7026D5" w:rsidRPr="00E971B3" w:rsidRDefault="007026D5" w:rsidP="00B16908">
                      <w:pPr>
                        <w:pStyle w:val="ListParagraph"/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E971B3" w:rsidRDefault="00E971B3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C804EE" w:rsidRDefault="00DA240F" w:rsidP="00C804EE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proofErr w:type="spellStart"/>
                      <w:r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Reac</w:t>
                      </w:r>
                      <w:proofErr w:type="spellEnd"/>
                      <w:r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Chemicals</w:t>
                      </w:r>
                      <w:r w:rsidR="00C44AD6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C44AD6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C44AD6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C44AD6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C44AD6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C44AD6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C44AD6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="00C804EE">
                        <w:rPr>
                          <w:rFonts w:ascii="Garamond" w:hAnsi="Garamond" w:cs="Open Sans"/>
                          <w:b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        </w:t>
                      </w:r>
                      <w:r w:rsidR="00C804EE" w:rsidRPr="00C44AD6">
                        <w:rPr>
                          <w:rFonts w:ascii="Garamond" w:hAnsi="Garamond" w:cs="Open Sans"/>
                          <w:i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2002-2004</w:t>
                      </w:r>
                    </w:p>
                    <w:p w:rsidR="00E971B3" w:rsidRDefault="00DA240F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aintenance technician</w:t>
                      </w:r>
                    </w:p>
                    <w:p w:rsidR="00DA240F" w:rsidRDefault="00DA240F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6A588D" w:rsidRPr="00811D1D" w:rsidRDefault="00DA240F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As a maintenance technician for th</w:t>
                      </w:r>
                      <w:r w:rsidR="006A588D"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is chemical company to get more practical</w:t>
                      </w:r>
                      <w:r w:rsid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experience</w:t>
                      </w:r>
                    </w:p>
                    <w:p w:rsidR="00DA240F" w:rsidRPr="00811D1D" w:rsidRDefault="00DA240F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proofErr w:type="gramStart"/>
                      <w:r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in</w:t>
                      </w:r>
                      <w:proofErr w:type="gramEnd"/>
                      <w:r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our relative trade our key tasks were r</w:t>
                      </w:r>
                      <w:r w:rsidR="006A588D"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epairing PU machinery and</w:t>
                      </w:r>
                      <w:r w:rsid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tr</w:t>
                      </w:r>
                      <w:r w:rsidR="006A588D"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uck</w:t>
                      </w:r>
                      <w:r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6A588D"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lining</w:t>
                      </w:r>
                      <w:r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 xml:space="preserve"> machine</w:t>
                      </w:r>
                      <w:r w:rsid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s</w:t>
                      </w:r>
                      <w:r w:rsidRP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20"/>
                          <w:lang w:val="en-US"/>
                        </w:rPr>
                        <w:t>.</w:t>
                      </w:r>
                    </w:p>
                    <w:p w:rsidR="00DA240F" w:rsidRDefault="00DA240F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  <w:p w:rsidR="00DA240F" w:rsidRDefault="00DA240F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338"/>
                      </w:tblGrid>
                      <w:tr w:rsidR="00C44AD6" w:rsidRPr="00E971B3" w:rsidTr="00590F1A">
                        <w:trPr>
                          <w:trHeight w:val="224"/>
                        </w:trPr>
                        <w:tc>
                          <w:tcPr>
                            <w:tcW w:w="7338" w:type="dxa"/>
                          </w:tcPr>
                          <w:p w:rsidR="00590F1A" w:rsidRDefault="00C44AD6" w:rsidP="00590F1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b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Denel </w:t>
                            </w:r>
                            <w:proofErr w:type="spellStart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erostructures</w:t>
                            </w:r>
                            <w:proofErr w:type="spellEnd"/>
                            <w:r w:rsidR="00590F1A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                                                       </w:t>
                            </w:r>
                            <w:r w:rsidR="00590F1A"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1999</w:t>
                            </w:r>
                            <w:r w:rsidR="00590F1A" w:rsidRPr="00C44AD6"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-200</w:t>
                            </w:r>
                            <w:r w:rsidR="00590F1A">
                              <w:rPr>
                                <w:rFonts w:ascii="Garamond" w:hAnsi="Garamond" w:cs="Open Sans"/>
                                <w:i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1</w:t>
                            </w:r>
                          </w:p>
                          <w:p w:rsidR="00C44AD6" w:rsidRDefault="00C44AD6" w:rsidP="00D003D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pprentice Millwright</w:t>
                            </w:r>
                          </w:p>
                          <w:p w:rsidR="00C44AD6" w:rsidRPr="00E971B3" w:rsidRDefault="00C44AD6" w:rsidP="00D003D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:rsidR="00DA240F" w:rsidRDefault="00DA240F" w:rsidP="00DA240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As an 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pprentice for the aerospace industry we had to apply very stringent tolerances when setting up machinery and carrying out repairs</w:t>
                      </w:r>
                      <w:r w:rsidR="00435FD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/services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to put the</w:t>
                      </w:r>
                      <w:r w:rsid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back int</w:t>
                      </w:r>
                      <w:r w:rsid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o</w:t>
                      </w: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service</w:t>
                      </w:r>
                      <w:r w:rsid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with minimal</w:t>
                      </w:r>
                      <w:r w:rsidR="00435FDE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811D1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downtime.</w:t>
                      </w:r>
                    </w:p>
                    <w:p w:rsidR="00DA240F" w:rsidRPr="00E971B3" w:rsidRDefault="00DA240F" w:rsidP="00DA240F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  <w:p w:rsidR="00DA240F" w:rsidRPr="00E971B3" w:rsidRDefault="00DA240F" w:rsidP="00E971B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2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6F6E8115" wp14:editId="7D5AFA36">
                <wp:simplePos x="0" y="0"/>
                <wp:positionH relativeFrom="column">
                  <wp:posOffset>95416</wp:posOffset>
                </wp:positionH>
                <wp:positionV relativeFrom="paragraph">
                  <wp:posOffset>84565</wp:posOffset>
                </wp:positionV>
                <wp:extent cx="2326640" cy="3061253"/>
                <wp:effectExtent l="0" t="0" r="0" b="6350"/>
                <wp:wrapNone/>
                <wp:docPr id="664" name="Text Box 6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6640" cy="30612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E1ECA" w:rsidRPr="00E971B3" w:rsidRDefault="00F62ECE" w:rsidP="00F349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I am a qualified Machine Tool</w:t>
                            </w:r>
                            <w:r w:rsidR="007D06B2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illwright which </w:t>
                            </w:r>
                            <w:proofErr w:type="spellStart"/>
                            <w:r w:rsidR="007D06B2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ables</w:t>
                            </w:r>
                            <w:proofErr w:type="spellEnd"/>
                            <w:r w:rsidR="007D06B2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me to</w:t>
                            </w: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work on Mechanical, Electrical and Electronics</w:t>
                            </w:r>
                            <w:r w:rsidR="007D06B2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.</w:t>
                            </w:r>
                          </w:p>
                          <w:p w:rsidR="00F34998" w:rsidRPr="00E971B3" w:rsidRDefault="00342DD0" w:rsidP="00F349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omputer literate in Microsoft Excel, Word and Outlook.</w:t>
                            </w:r>
                          </w:p>
                          <w:p w:rsidR="00F34998" w:rsidRPr="00E971B3" w:rsidRDefault="00F34998" w:rsidP="00F34998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Competent in analyzing and reporting on </w:t>
                            </w:r>
                            <w:r w:rsidR="00F62ECE"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faults found on various machinery.</w:t>
                            </w:r>
                          </w:p>
                          <w:p w:rsidR="001E1ECA" w:rsidRPr="00E971B3" w:rsidRDefault="00F62ECE" w:rsidP="00E971B3">
                            <w:pPr>
                              <w:pStyle w:val="ListParagraph"/>
                              <w:numPr>
                                <w:ilvl w:val="0"/>
                                <w:numId w:val="15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120" w:line="298" w:lineRule="auto"/>
                              <w:ind w:left="714" w:hanging="357"/>
                              <w:contextualSpacing w:val="0"/>
                              <w:textAlignment w:val="center"/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Know how to read electrical, mechanical and pneumatic drawings and do fault find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64" o:spid="_x0000_s1041" type="#_x0000_t202" style="position:absolute;margin-left:7.5pt;margin-top:6.65pt;width:183.2pt;height:241.05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" filled="f" stroked="f">
                <v:textbox inset=",0,,0">
                  <w:txbxContent>
                    <w:p w:rsidR="001E1ECA" w:rsidRPr="00E971B3" w:rsidRDefault="00F62ECE" w:rsidP="00F349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I am a qualified Machine Tool</w:t>
                      </w:r>
                      <w:r w:rsidR="007D06B2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illwright which </w:t>
                      </w:r>
                      <w:proofErr w:type="spellStart"/>
                      <w:r w:rsidR="007D06B2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ables</w:t>
                      </w:r>
                      <w:proofErr w:type="spellEnd"/>
                      <w:r w:rsidR="007D06B2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me to</w:t>
                      </w: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 work on Mechanical, Electrical and Electronics</w:t>
                      </w:r>
                      <w:r w:rsidR="007D06B2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.</w:t>
                      </w:r>
                    </w:p>
                    <w:p w:rsidR="00F34998" w:rsidRPr="00E971B3" w:rsidRDefault="00342DD0" w:rsidP="00F349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Computer literate in Microsoft Excel, Word and Outlook.</w:t>
                      </w:r>
                    </w:p>
                    <w:p w:rsidR="00F34998" w:rsidRPr="00E971B3" w:rsidRDefault="00F34998" w:rsidP="00F34998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 xml:space="preserve">Competent in analyzing and reporting on </w:t>
                      </w:r>
                      <w:r w:rsidR="00F62ECE"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faults found on various machinery.</w:t>
                      </w:r>
                    </w:p>
                    <w:p w:rsidR="001E1ECA" w:rsidRPr="00E971B3" w:rsidRDefault="00F62ECE" w:rsidP="00E971B3">
                      <w:pPr>
                        <w:pStyle w:val="ListParagraph"/>
                        <w:numPr>
                          <w:ilvl w:val="0"/>
                          <w:numId w:val="15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120" w:line="298" w:lineRule="auto"/>
                        <w:ind w:left="714" w:hanging="357"/>
                        <w:contextualSpacing w:val="0"/>
                        <w:textAlignment w:val="center"/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Know how to read electrical, mechanical and pneumatic drawings and do fault finding.</w:t>
                      </w:r>
                    </w:p>
                  </w:txbxContent>
                </v:textbox>
              </v:shape>
            </w:pict>
          </mc:Fallback>
        </mc:AlternateContent>
      </w:r>
    </w:p>
    <w:p w:rsidR="00BE3277" w:rsidRDefault="00BE3277" w:rsidP="00E155B5">
      <w:pPr>
        <w:rPr>
          <w:lang w:val="en-US"/>
        </w:rPr>
      </w:pPr>
    </w:p>
    <w:p w:rsidR="00BE3277" w:rsidRDefault="00BE3277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1E1ECA" w:rsidRDefault="001E1ECA" w:rsidP="001E1ECA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jc w:val="both"/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971B3" w:rsidP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0B1139A" wp14:editId="4449BBFC">
                <wp:simplePos x="0" y="0"/>
                <wp:positionH relativeFrom="column">
                  <wp:posOffset>407380</wp:posOffset>
                </wp:positionH>
                <wp:positionV relativeFrom="paragraph">
                  <wp:posOffset>99695</wp:posOffset>
                </wp:positionV>
                <wp:extent cx="1828800" cy="232410"/>
                <wp:effectExtent l="0" t="0" r="0" b="12700"/>
                <wp:wrapNone/>
                <wp:docPr id="6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24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163AC" w:rsidRPr="00E045D8" w:rsidRDefault="00326B8A" w:rsidP="004163AC">
                            <w:pPr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</w:pPr>
                            <w:r w:rsidRPr="00E045D8">
                              <w:rPr>
                                <w:rFonts w:ascii="Garamond" w:hAnsi="Garamond"/>
                                <w:b/>
                                <w:color w:val="000000" w:themeColor="text1"/>
                                <w:spacing w:val="60"/>
                                <w:kern w:val="28"/>
                                <w:sz w:val="22"/>
                                <w:lang w:val="en-US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2" type="#_x0000_t202" style="position:absolute;margin-left:32.1pt;margin-top:7.85pt;width:2in;height:18.3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" filled="f" stroked="f" strokeweight=".5pt">
                <v:textbox style="mso-fit-shape-to-text:t" inset="0,0,0,0">
                  <w:txbxContent>
                    <w:p w:rsidR="004163AC" w:rsidRPr="00E045D8" w:rsidRDefault="00326B8A" w:rsidP="004163AC">
                      <w:pPr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</w:pPr>
                      <w:r w:rsidRPr="00E045D8">
                        <w:rPr>
                          <w:rFonts w:ascii="Garamond" w:hAnsi="Garamond"/>
                          <w:b/>
                          <w:color w:val="000000" w:themeColor="text1"/>
                          <w:spacing w:val="60"/>
                          <w:kern w:val="28"/>
                          <w:sz w:val="22"/>
                          <w:lang w:val="en-US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971B3" w:rsidP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BBD7F7F" wp14:editId="0FD119E2">
                <wp:simplePos x="0" y="0"/>
                <wp:positionH relativeFrom="column">
                  <wp:posOffset>409575</wp:posOffset>
                </wp:positionH>
                <wp:positionV relativeFrom="paragraph">
                  <wp:posOffset>8890</wp:posOffset>
                </wp:positionV>
                <wp:extent cx="2002790" cy="0"/>
                <wp:effectExtent l="0" t="0" r="16510" b="19050"/>
                <wp:wrapNone/>
                <wp:docPr id="626" name="Straight Connector 6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2790" cy="0"/>
                        </a:xfrm>
                        <a:prstGeom prst="line">
                          <a:avLst/>
                        </a:prstGeom>
                        <a:ln w="9525" cmpd="sng">
                          <a:solidFill>
                            <a:schemeClr val="tx1"/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26" o:spid="_x0000_s1026" style="position:absolute;flip:x;z-index:251813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2.25pt,.7pt" to="189.9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" strokecolor="black [3213]"/>
            </w:pict>
          </mc:Fallback>
        </mc:AlternateContent>
      </w:r>
    </w:p>
    <w:p w:rsidR="00E155B5" w:rsidRDefault="00E971B3" w:rsidP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3DAB869" wp14:editId="58E16EA8">
                <wp:simplePos x="0" y="0"/>
                <wp:positionH relativeFrom="column">
                  <wp:posOffset>1001864</wp:posOffset>
                </wp:positionH>
                <wp:positionV relativeFrom="paragraph">
                  <wp:posOffset>93317</wp:posOffset>
                </wp:positionV>
                <wp:extent cx="1748790" cy="962108"/>
                <wp:effectExtent l="0" t="0" r="0" b="9525"/>
                <wp:wrapNone/>
                <wp:docPr id="628" name="Text Box 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8790" cy="9621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16EA" w:rsidRDefault="007216EA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Denis Manning</w:t>
                            </w:r>
                          </w:p>
                          <w:p w:rsidR="004551ED" w:rsidRPr="00E971B3" w:rsidRDefault="008F5163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naging Director</w:t>
                            </w:r>
                          </w:p>
                          <w:p w:rsidR="007216EA" w:rsidRDefault="007216EA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JDC </w:t>
                            </w:r>
                            <w:proofErr w:type="spellStart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achinetools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PTY LTD</w:t>
                            </w:r>
                          </w:p>
                          <w:p w:rsidR="004551ED" w:rsidRPr="00E971B3" w:rsidRDefault="00EE7142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 27118232532</w:t>
                            </w:r>
                          </w:p>
                          <w:p w:rsidR="008F5163" w:rsidRPr="00E971B3" w:rsidRDefault="00EE7142" w:rsidP="004163AC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jdcmachinetools@telkomsa.net</w:t>
                            </w:r>
                            <w:r w:rsidR="008F5163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28" o:spid="_x0000_s1043" type="#_x0000_t202" style="position:absolute;margin-left:78.9pt;margin-top:7.35pt;width:137.7pt;height:75.7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" filled="f" stroked="f">
                <v:textbox inset=",0,,0">
                  <w:txbxContent>
                    <w:p w:rsidR="007216EA" w:rsidRDefault="007216EA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Denis Manning</w:t>
                      </w:r>
                    </w:p>
                    <w:p w:rsidR="004551ED" w:rsidRPr="00E971B3" w:rsidRDefault="008F5163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naging Director</w:t>
                      </w:r>
                    </w:p>
                    <w:p w:rsidR="007216EA" w:rsidRDefault="007216EA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JDC </w:t>
                      </w:r>
                      <w:proofErr w:type="spellStart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achinetools</w:t>
                      </w:r>
                      <w:proofErr w:type="spellEnd"/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PTY LTD</w:t>
                      </w:r>
                    </w:p>
                    <w:p w:rsidR="004551ED" w:rsidRPr="00E971B3" w:rsidRDefault="00EE7142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+ 27118232532</w:t>
                      </w:r>
                    </w:p>
                    <w:p w:rsidR="008F5163" w:rsidRPr="00E971B3" w:rsidRDefault="00EE7142" w:rsidP="004163AC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jdcmachinetools@telkomsa.net</w:t>
                      </w:r>
                      <w:r w:rsidR="008F5163"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E155B5" w:rsidRDefault="00F34998" w:rsidP="00E155B5">
      <w:pPr>
        <w:rPr>
          <w:lang w:val="en-US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804672" behindDoc="0" locked="0" layoutInCell="1" allowOverlap="1" wp14:anchorId="5B5F0D0E" wp14:editId="6884ACBF">
            <wp:simplePos x="0" y="0"/>
            <wp:positionH relativeFrom="column">
              <wp:posOffset>451181</wp:posOffset>
            </wp:positionH>
            <wp:positionV relativeFrom="paragraph">
              <wp:posOffset>97983</wp:posOffset>
            </wp:positionV>
            <wp:extent cx="277200" cy="277200"/>
            <wp:effectExtent l="0" t="0" r="8890" b="8890"/>
            <wp:wrapNone/>
            <wp:docPr id="635" name="Picture 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200" cy="27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9A2314" w:rsidP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183298D" wp14:editId="1FDDB26F">
                <wp:simplePos x="0" y="0"/>
                <wp:positionH relativeFrom="column">
                  <wp:posOffset>2926079</wp:posOffset>
                </wp:positionH>
                <wp:positionV relativeFrom="paragraph">
                  <wp:posOffset>150523</wp:posOffset>
                </wp:positionV>
                <wp:extent cx="4626914" cy="476250"/>
                <wp:effectExtent l="0" t="0" r="2540" b="0"/>
                <wp:wrapNone/>
                <wp:docPr id="5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 flipV="1">
                          <a:off x="0" y="0"/>
                          <a:ext cx="4626914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155B5" w:rsidRDefault="00906620" w:rsidP="00E155B5">
                            <w:pPr>
                              <w:contextualSpacing/>
                              <w:rPr>
                                <w:noProof/>
                                <w:lang w:val="en-ZA" w:eastAsia="en-ZA"/>
                              </w:rPr>
                            </w:pPr>
                            <w:r w:rsidRPr="00CB5932"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:rsidR="00486AB7" w:rsidRPr="00CB5932" w:rsidRDefault="00486AB7" w:rsidP="00E155B5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lang w:val="en-ZA" w:eastAsia="en-ZA"/>
                              </w:rPr>
                              <w:t>______________________________________________________________________________</w:t>
                            </w:r>
                            <w:r w:rsidR="00F62ECE">
                              <w:rPr>
                                <w:noProof/>
                                <w:lang w:val="en-ZA" w:eastAsia="en-ZA"/>
                              </w:rPr>
                              <w:t>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230.4pt;margin-top:11.85pt;width:364.3pt;height:37.5pt;rotation:180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" filled="f" stroked="f" strokeweight=".5pt">
                <v:textbox inset="0,0,0,0">
                  <w:txbxContent>
                    <w:p w:rsidR="00E155B5" w:rsidRDefault="00906620" w:rsidP="00E155B5">
                      <w:pPr>
                        <w:contextualSpacing/>
                        <w:rPr>
                          <w:noProof/>
                          <w:lang w:val="en-ZA" w:eastAsia="en-ZA"/>
                        </w:rPr>
                      </w:pPr>
                      <w:r w:rsidRPr="00CB5932"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  <w:bookmarkStart w:id="5" w:name="_GoBack"/>
                      <w:bookmarkEnd w:id="5"/>
                    </w:p>
                    <w:p w:rsidR="00486AB7" w:rsidRPr="00CB5932" w:rsidRDefault="00486AB7" w:rsidP="00E155B5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noProof/>
                          <w:lang w:val="en-ZA" w:eastAsia="en-ZA"/>
                        </w:rPr>
                        <w:t>______________________________________________________________________________</w:t>
                      </w:r>
                      <w:r w:rsidR="00F62ECE">
                        <w:rPr>
                          <w:noProof/>
                          <w:lang w:val="en-ZA" w:eastAsia="en-ZA"/>
                        </w:rPr>
                        <w:t>___</w:t>
                      </w:r>
                    </w:p>
                  </w:txbxContent>
                </v:textbox>
              </v:shape>
            </w:pict>
          </mc:Fallback>
        </mc:AlternateContent>
      </w:r>
      <w:r w:rsidR="00E971B3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57EC7A36" wp14:editId="26194734">
                <wp:simplePos x="0" y="0"/>
                <wp:positionH relativeFrom="column">
                  <wp:posOffset>1001864</wp:posOffset>
                </wp:positionH>
                <wp:positionV relativeFrom="paragraph">
                  <wp:posOffset>39204</wp:posOffset>
                </wp:positionV>
                <wp:extent cx="1749287" cy="970059"/>
                <wp:effectExtent l="0" t="0" r="0" b="1905"/>
                <wp:wrapNone/>
                <wp:docPr id="676" name="Text Box 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9287" cy="9700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551ED" w:rsidRPr="00E971B3" w:rsidRDefault="00EE7142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Mike Hoff</w:t>
                            </w:r>
                          </w:p>
                          <w:p w:rsidR="004551ED" w:rsidRPr="00E971B3" w:rsidRDefault="00EE7142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CES Manager</w:t>
                            </w:r>
                          </w:p>
                          <w:p w:rsidR="004551ED" w:rsidRDefault="00EE7142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AFROX PTY LTD</w:t>
                            </w:r>
                            <w:r w:rsidR="004551ED"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15126D" w:rsidRDefault="0015126D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+2711</w:t>
                            </w:r>
                            <w:r w:rsidR="00B16908"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  <w:t>8761000</w:t>
                            </w:r>
                          </w:p>
                          <w:p w:rsidR="0015126D" w:rsidRPr="00E971B3" w:rsidRDefault="0015126D" w:rsidP="004551E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76" o:spid="_x0000_s1045" type="#_x0000_t202" style="position:absolute;margin-left:78.9pt;margin-top:3.1pt;width:137.75pt;height:76.4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" filled="f" stroked="f">
                <v:textbox inset=",0,,0">
                  <w:txbxContent>
                    <w:p w:rsidR="004551ED" w:rsidRPr="00E971B3" w:rsidRDefault="00EE7142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Mike Hoff</w:t>
                      </w:r>
                    </w:p>
                    <w:p w:rsidR="004551ED" w:rsidRPr="00E971B3" w:rsidRDefault="00EE7142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CES Manager</w:t>
                      </w:r>
                    </w:p>
                    <w:p w:rsidR="004551ED" w:rsidRDefault="00EE7142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AFROX PTY LTD</w:t>
                      </w:r>
                      <w:r w:rsidR="004551ED" w:rsidRPr="00E971B3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</w:p>
                    <w:p w:rsidR="0015126D" w:rsidRDefault="0015126D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+2711</w:t>
                      </w:r>
                      <w:r w:rsidR="00B16908"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  <w:t>8761000</w:t>
                      </w:r>
                    </w:p>
                    <w:p w:rsidR="0015126D" w:rsidRPr="00E971B3" w:rsidRDefault="0015126D" w:rsidP="004551E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55B5" w:rsidRDefault="00F34998" w:rsidP="00E155B5">
      <w:pPr>
        <w:rPr>
          <w:lang w:val="en-US"/>
        </w:rPr>
      </w:pPr>
      <w:r>
        <w:rPr>
          <w:noProof/>
          <w:lang w:val="en-ZA" w:eastAsia="en-ZA"/>
        </w:rPr>
        <w:drawing>
          <wp:anchor distT="0" distB="0" distL="114300" distR="114300" simplePos="0" relativeHeight="251815936" behindDoc="0" locked="0" layoutInCell="1" allowOverlap="1" wp14:anchorId="1D3BBBB5" wp14:editId="179CD304">
            <wp:simplePos x="0" y="0"/>
            <wp:positionH relativeFrom="column">
              <wp:posOffset>451485</wp:posOffset>
            </wp:positionH>
            <wp:positionV relativeFrom="paragraph">
              <wp:posOffset>54803</wp:posOffset>
            </wp:positionV>
            <wp:extent cx="277200" cy="277200"/>
            <wp:effectExtent l="0" t="0" r="8890" b="8890"/>
            <wp:wrapNone/>
            <wp:docPr id="639" name="Picture 6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200" cy="27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8E1522" w:rsidP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4F746788" wp14:editId="3FB4A6C5">
                <wp:simplePos x="0" y="0"/>
                <wp:positionH relativeFrom="column">
                  <wp:posOffset>2917825</wp:posOffset>
                </wp:positionH>
                <wp:positionV relativeFrom="paragraph">
                  <wp:posOffset>635</wp:posOffset>
                </wp:positionV>
                <wp:extent cx="4634865" cy="1160780"/>
                <wp:effectExtent l="0" t="0" r="13335" b="1270"/>
                <wp:wrapNone/>
                <wp:docPr id="66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4865" cy="1160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928"/>
                              <w:gridCol w:w="1276"/>
                              <w:gridCol w:w="1134"/>
                            </w:tblGrid>
                            <w:tr w:rsidR="00CB5932" w:rsidRPr="00E971B3" w:rsidTr="00435FDE">
                              <w:tc>
                                <w:tcPr>
                                  <w:tcW w:w="6204" w:type="dxa"/>
                                  <w:gridSpan w:val="2"/>
                                </w:tcPr>
                                <w:p w:rsidR="00DA240F" w:rsidRDefault="00906620" w:rsidP="00DA240F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 w:rsidRPr="00E971B3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Postgraduate </w:t>
                                  </w:r>
                                  <w:r w:rsidR="00DA240F"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Certificate N4</w:t>
                                  </w:r>
                                </w:p>
                                <w:p w:rsidR="00906620" w:rsidRPr="00E971B3" w:rsidRDefault="007216EA" w:rsidP="007216EA">
                                  <w:pPr>
                                    <w:spacing w:line="298" w:lineRule="auto"/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enoni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 w:cs="Open Sans"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Technical College</w:t>
                                  </w:r>
                                </w:p>
                              </w:tc>
                              <w:tc>
                                <w:tcPr>
                                  <w:tcW w:w="1134" w:type="dxa"/>
                                </w:tcPr>
                                <w:p w:rsidR="00906620" w:rsidRPr="00E971B3" w:rsidRDefault="0015126D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1999-1999</w:t>
                                  </w:r>
                                </w:p>
                              </w:tc>
                            </w:tr>
                            <w:tr w:rsidR="00CB5932" w:rsidRPr="00E971B3" w:rsidTr="00435FDE">
                              <w:tc>
                                <w:tcPr>
                                  <w:tcW w:w="4928" w:type="dxa"/>
                                </w:tcPr>
                                <w:p w:rsidR="00906620" w:rsidRPr="00E971B3" w:rsidRDefault="00906620" w:rsidP="00C3156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gridSpan w:val="2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:rsidTr="00435FDE">
                              <w:tc>
                                <w:tcPr>
                                  <w:tcW w:w="4928" w:type="dxa"/>
                                </w:tcPr>
                                <w:p w:rsidR="00906620" w:rsidRDefault="007216EA" w:rsidP="007216EA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Grade 12 Technical Certificate</w:t>
                                  </w:r>
                                </w:p>
                                <w:p w:rsidR="007216EA" w:rsidRPr="00E971B3" w:rsidRDefault="007216EA" w:rsidP="007216EA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Bedfordview</w:t>
                                  </w:r>
                                  <w:proofErr w:type="spellEnd"/>
                                  <w:r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 xml:space="preserve"> High School</w:t>
                                  </w:r>
                                </w:p>
                              </w:tc>
                              <w:tc>
                                <w:tcPr>
                                  <w:tcW w:w="2410" w:type="dxa"/>
                                  <w:gridSpan w:val="2"/>
                                </w:tcPr>
                                <w:p w:rsidR="00906620" w:rsidRPr="00E971B3" w:rsidRDefault="00C44AD6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  <w:t>1992-1997</w:t>
                                  </w:r>
                                </w:p>
                              </w:tc>
                            </w:tr>
                            <w:tr w:rsidR="00CB5932" w:rsidRPr="00E971B3" w:rsidTr="00435FDE">
                              <w:tc>
                                <w:tcPr>
                                  <w:tcW w:w="4928" w:type="dxa"/>
                                </w:tcPr>
                                <w:p w:rsidR="00906620" w:rsidRPr="00E971B3" w:rsidRDefault="00906620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gridSpan w:val="2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:rsidTr="00435FDE">
                              <w:tc>
                                <w:tcPr>
                                  <w:tcW w:w="4928" w:type="dxa"/>
                                </w:tcPr>
                                <w:p w:rsidR="00906620" w:rsidRPr="00E971B3" w:rsidRDefault="00906620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gridSpan w:val="2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:rsidTr="00435FDE">
                              <w:tc>
                                <w:tcPr>
                                  <w:tcW w:w="4928" w:type="dxa"/>
                                </w:tcPr>
                                <w:p w:rsidR="00906620" w:rsidRPr="00E971B3" w:rsidRDefault="00906620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gridSpan w:val="2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  <w:tr w:rsidR="00CB5932" w:rsidRPr="00E971B3" w:rsidTr="00435FDE">
                              <w:tc>
                                <w:tcPr>
                                  <w:tcW w:w="4928" w:type="dxa"/>
                                </w:tcPr>
                                <w:p w:rsidR="00906620" w:rsidRPr="00E971B3" w:rsidRDefault="00906620" w:rsidP="00A90875">
                                  <w:pPr>
                                    <w:spacing w:line="298" w:lineRule="auto"/>
                                    <w:rPr>
                                      <w:rFonts w:ascii="Garamond" w:hAnsi="Garamond"/>
                                      <w:b/>
                                      <w:color w:val="595959" w:themeColor="text1" w:themeTint="A6"/>
                                      <w:spacing w:val="2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410" w:type="dxa"/>
                                  <w:gridSpan w:val="2"/>
                                </w:tcPr>
                                <w:p w:rsidR="00906620" w:rsidRPr="00E971B3" w:rsidRDefault="00906620" w:rsidP="00906620">
                                  <w:pPr>
                                    <w:suppressAutoHyphens/>
                                    <w:autoSpaceDE w:val="0"/>
                                    <w:autoSpaceDN w:val="0"/>
                                    <w:adjustRightInd w:val="0"/>
                                    <w:spacing w:line="298" w:lineRule="auto"/>
                                    <w:jc w:val="right"/>
                                    <w:textAlignment w:val="center"/>
                                    <w:rPr>
                                      <w:rFonts w:ascii="Garamond" w:hAnsi="Garamond" w:cs="Open Sans"/>
                                      <w:i/>
                                      <w:iCs/>
                                      <w:color w:val="595959" w:themeColor="text1" w:themeTint="A6"/>
                                      <w:spacing w:val="10"/>
                                      <w:kern w:val="18"/>
                                      <w:sz w:val="20"/>
                                      <w:szCs w:val="18"/>
                                      <w:lang w:val="en-US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  <w:r w:rsidRPr="00E971B3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ab/>
                            </w:r>
                          </w:p>
                          <w:p w:rsidR="00906620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textAlignment w:val="center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229.75pt;margin-top:.05pt;width:364.95pt;height:91.4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" filled="f" stroked="f" strokeweight=".5pt">
                <v:textbox inset="0,0,0,0">
                  <w:txbxContent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928"/>
                        <w:gridCol w:w="1276"/>
                        <w:gridCol w:w="1134"/>
                      </w:tblGrid>
                      <w:tr w:rsidR="00CB5932" w:rsidRPr="00E971B3" w:rsidTr="00435FDE">
                        <w:tc>
                          <w:tcPr>
                            <w:tcW w:w="6204" w:type="dxa"/>
                            <w:gridSpan w:val="2"/>
                          </w:tcPr>
                          <w:p w:rsidR="00DA240F" w:rsidRDefault="00906620" w:rsidP="00DA240F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E971B3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Postgraduate </w:t>
                            </w:r>
                            <w:r w:rsidR="00DA240F"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Certificate N4</w:t>
                            </w:r>
                          </w:p>
                          <w:p w:rsidR="00906620" w:rsidRPr="00E971B3" w:rsidRDefault="007216EA" w:rsidP="007216EA">
                            <w:pPr>
                              <w:spacing w:line="298" w:lineRule="auto"/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enoni</w:t>
                            </w:r>
                            <w:proofErr w:type="spellEnd"/>
                            <w:r>
                              <w:rPr>
                                <w:rFonts w:ascii="Garamond" w:hAnsi="Garamond" w:cs="Open Sans"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Technical College</w:t>
                            </w:r>
                          </w:p>
                        </w:tc>
                        <w:tc>
                          <w:tcPr>
                            <w:tcW w:w="1134" w:type="dxa"/>
                          </w:tcPr>
                          <w:p w:rsidR="00906620" w:rsidRPr="00E971B3" w:rsidRDefault="0015126D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1999-1999</w:t>
                            </w:r>
                          </w:p>
                        </w:tc>
                      </w:tr>
                      <w:tr w:rsidR="00CB5932" w:rsidRPr="00E971B3" w:rsidTr="00435FDE">
                        <w:tc>
                          <w:tcPr>
                            <w:tcW w:w="4928" w:type="dxa"/>
                          </w:tcPr>
                          <w:p w:rsidR="00906620" w:rsidRPr="00E971B3" w:rsidRDefault="00906620" w:rsidP="00C3156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gridSpan w:val="2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:rsidTr="00435FDE">
                        <w:tc>
                          <w:tcPr>
                            <w:tcW w:w="4928" w:type="dxa"/>
                          </w:tcPr>
                          <w:p w:rsidR="00906620" w:rsidRDefault="007216EA" w:rsidP="007216EA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Grade 12 Technical Certificate</w:t>
                            </w:r>
                          </w:p>
                          <w:p w:rsidR="007216EA" w:rsidRPr="00E971B3" w:rsidRDefault="007216EA" w:rsidP="007216EA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Bedfordview</w:t>
                            </w:r>
                            <w:proofErr w:type="spellEnd"/>
                            <w:r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 xml:space="preserve"> High School</w:t>
                            </w:r>
                          </w:p>
                        </w:tc>
                        <w:tc>
                          <w:tcPr>
                            <w:tcW w:w="2410" w:type="dxa"/>
                            <w:gridSpan w:val="2"/>
                          </w:tcPr>
                          <w:p w:rsidR="00906620" w:rsidRPr="00E971B3" w:rsidRDefault="00C44AD6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1992-1997</w:t>
                            </w:r>
                          </w:p>
                        </w:tc>
                      </w:tr>
                      <w:tr w:rsidR="00CB5932" w:rsidRPr="00E971B3" w:rsidTr="00435FDE">
                        <w:tc>
                          <w:tcPr>
                            <w:tcW w:w="4928" w:type="dxa"/>
                          </w:tcPr>
                          <w:p w:rsidR="00906620" w:rsidRPr="00E971B3" w:rsidRDefault="00906620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gridSpan w:val="2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:rsidTr="00435FDE">
                        <w:tc>
                          <w:tcPr>
                            <w:tcW w:w="4928" w:type="dxa"/>
                          </w:tcPr>
                          <w:p w:rsidR="00906620" w:rsidRPr="00E971B3" w:rsidRDefault="00906620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gridSpan w:val="2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:rsidTr="00435FDE">
                        <w:tc>
                          <w:tcPr>
                            <w:tcW w:w="4928" w:type="dxa"/>
                          </w:tcPr>
                          <w:p w:rsidR="00906620" w:rsidRPr="00E971B3" w:rsidRDefault="00906620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gridSpan w:val="2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  <w:tr w:rsidR="00CB5932" w:rsidRPr="00E971B3" w:rsidTr="00435FDE">
                        <w:tc>
                          <w:tcPr>
                            <w:tcW w:w="4928" w:type="dxa"/>
                          </w:tcPr>
                          <w:p w:rsidR="00906620" w:rsidRPr="00E971B3" w:rsidRDefault="00906620" w:rsidP="00A90875">
                            <w:pPr>
                              <w:spacing w:line="298" w:lineRule="auto"/>
                              <w:rPr>
                                <w:rFonts w:ascii="Garamond" w:hAnsi="Garamond"/>
                                <w:b/>
                                <w:color w:val="595959" w:themeColor="text1" w:themeTint="A6"/>
                                <w:spacing w:val="2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  <w:tc>
                          <w:tcPr>
                            <w:tcW w:w="2410" w:type="dxa"/>
                            <w:gridSpan w:val="2"/>
                          </w:tcPr>
                          <w:p w:rsidR="00906620" w:rsidRPr="00E971B3" w:rsidRDefault="00906620" w:rsidP="009066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right"/>
                              <w:textAlignment w:val="center"/>
                              <w:rPr>
                                <w:rFonts w:ascii="Garamond" w:hAnsi="Garamond" w:cs="Open Sans"/>
                                <w:i/>
                                <w:iCs/>
                                <w:color w:val="595959" w:themeColor="text1" w:themeTint="A6"/>
                                <w:spacing w:val="10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c>
                      </w:tr>
                    </w:tbl>
                    <w:p w:rsidR="00906620" w:rsidRPr="00E971B3" w:rsidRDefault="00906620" w:rsidP="009066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  <w:r w:rsidRPr="00E971B3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ab/>
                      </w:r>
                    </w:p>
                    <w:p w:rsidR="00906620" w:rsidRDefault="00906620" w:rsidP="009066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textAlignment w:val="center"/>
                        <w:rPr>
                          <w:rFonts w:ascii="Garamond" w:hAnsi="Garamond" w:cs="Open Sans"/>
                          <w:iCs/>
                          <w:color w:val="595959" w:themeColor="text1" w:themeTint="A6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E155B5" w:rsidRDefault="0008118F" w:rsidP="00E155B5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4BA87EDA" wp14:editId="1A173FDF">
                <wp:simplePos x="0" y="0"/>
                <wp:positionH relativeFrom="column">
                  <wp:posOffset>4842344</wp:posOffset>
                </wp:positionH>
                <wp:positionV relativeFrom="paragraph">
                  <wp:posOffset>104665</wp:posOffset>
                </wp:positionV>
                <wp:extent cx="1899920" cy="707362"/>
                <wp:effectExtent l="0" t="0" r="5080" b="0"/>
                <wp:wrapNone/>
                <wp:docPr id="68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9920" cy="70736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245D" w:rsidRPr="00745C06" w:rsidRDefault="002F245D" w:rsidP="00745C0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381.3pt;margin-top:8.25pt;width:149.6pt;height:55.7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" filled="f" stroked="f" strokeweight=".5pt">
                <v:textbox inset="0,0,0,0">
                  <w:txbxContent>
                    <w:p w:rsidR="002F245D" w:rsidRPr="00745C06" w:rsidRDefault="002F245D" w:rsidP="00745C0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E155B5" w:rsidRDefault="00E155B5" w:rsidP="00E155B5">
      <w:pPr>
        <w:rPr>
          <w:lang w:val="en-US"/>
        </w:rPr>
      </w:pPr>
    </w:p>
    <w:p w:rsidR="00E155B5" w:rsidRDefault="00E155B5" w:rsidP="00E155B5">
      <w:pPr>
        <w:rPr>
          <w:lang w:val="en-US"/>
        </w:rPr>
      </w:pPr>
    </w:p>
    <w:p w:rsidR="00756952" w:rsidRPr="00326B8A" w:rsidRDefault="00435FDE" w:rsidP="00756952">
      <w:pPr>
        <w:rPr>
          <w:lang w:val="en-US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29C37F8D" wp14:editId="4C01039D">
                <wp:simplePos x="0" y="0"/>
                <wp:positionH relativeFrom="column">
                  <wp:posOffset>2917825</wp:posOffset>
                </wp:positionH>
                <wp:positionV relativeFrom="paragraph">
                  <wp:posOffset>498475</wp:posOffset>
                </wp:positionV>
                <wp:extent cx="4579620" cy="0"/>
                <wp:effectExtent l="0" t="0" r="11430" b="19050"/>
                <wp:wrapNone/>
                <wp:docPr id="682" name="Straight Connector 6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962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lumMod val="65000"/>
                              <a:lumOff val="3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682" o:spid="_x0000_s1026" style="position:absolute;flip:x;z-index:251881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9.75pt,39.25pt" to="590.35pt,3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" strokecolor="#595959"/>
            </w:pict>
          </mc:Fallback>
        </mc:AlternateContent>
      </w:r>
      <w:r w:rsidR="00C44AD6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3919FB51" wp14:editId="34CB28BF">
                <wp:simplePos x="0" y="0"/>
                <wp:positionH relativeFrom="column">
                  <wp:posOffset>2929890</wp:posOffset>
                </wp:positionH>
                <wp:positionV relativeFrom="paragraph">
                  <wp:posOffset>862965</wp:posOffset>
                </wp:positionV>
                <wp:extent cx="1915160" cy="723265"/>
                <wp:effectExtent l="0" t="0" r="8890" b="635"/>
                <wp:wrapNone/>
                <wp:docPr id="6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5160" cy="723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2F245D" w:rsidRDefault="00C07F28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Paint ball</w:t>
                            </w:r>
                          </w:p>
                          <w:p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Hiking</w:t>
                            </w:r>
                          </w:p>
                          <w:p w:rsidR="002F245D" w:rsidRPr="002F245D" w:rsidRDefault="002F245D" w:rsidP="002F245D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98" w:lineRule="auto"/>
                              <w:jc w:val="both"/>
                              <w:textAlignment w:val="center"/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2F245D">
                              <w:rPr>
                                <w:rFonts w:ascii="Garamond" w:hAnsi="Garamond" w:cs="Open Sans"/>
                                <w:color w:val="595959" w:themeColor="text1" w:themeTint="A6"/>
                                <w:kern w:val="18"/>
                                <w:sz w:val="20"/>
                                <w:szCs w:val="18"/>
                                <w:lang w:val="en-US"/>
                              </w:rPr>
                              <w:t>Mountain bi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230.7pt;margin-top:67.95pt;width:150.8pt;height:56.9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" filled="f" stroked="f" strokeweight=".5pt">
                <v:textbox inset="0,0,0,0">
                  <w:txbxContent>
                    <w:p w:rsidR="006D0BB2" w:rsidRPr="002F245D" w:rsidRDefault="00C07F28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Paint ball</w:t>
                      </w:r>
                    </w:p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Hiking</w:t>
                      </w:r>
                    </w:p>
                    <w:p w:rsidR="002F245D" w:rsidRPr="002F245D" w:rsidRDefault="002F245D" w:rsidP="002F245D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98" w:lineRule="auto"/>
                        <w:jc w:val="both"/>
                        <w:textAlignment w:val="center"/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</w:pPr>
                      <w:r w:rsidRPr="002F245D">
                        <w:rPr>
                          <w:rFonts w:ascii="Garamond" w:hAnsi="Garamond" w:cs="Open Sans"/>
                          <w:color w:val="595959" w:themeColor="text1" w:themeTint="A6"/>
                          <w:kern w:val="18"/>
                          <w:sz w:val="20"/>
                          <w:szCs w:val="18"/>
                          <w:lang w:val="en-US"/>
                        </w:rPr>
                        <w:t>Mountain biking</w:t>
                      </w:r>
                    </w:p>
                  </w:txbxContent>
                </v:textbox>
              </v:shape>
            </w:pict>
          </mc:Fallback>
        </mc:AlternateContent>
      </w:r>
      <w:r w:rsidR="00C44AD6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70E6E473" wp14:editId="64D71167">
                <wp:simplePos x="0" y="0"/>
                <wp:positionH relativeFrom="column">
                  <wp:posOffset>2920365</wp:posOffset>
                </wp:positionH>
                <wp:positionV relativeFrom="paragraph">
                  <wp:posOffset>265430</wp:posOffset>
                </wp:positionV>
                <wp:extent cx="3730625" cy="233045"/>
                <wp:effectExtent l="0" t="0" r="3175" b="7620"/>
                <wp:wrapNone/>
                <wp:docPr id="6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30625" cy="233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D0BB2" w:rsidRPr="00CB5932" w:rsidRDefault="006D0BB2" w:rsidP="006D0BB2">
                            <w:pPr>
                              <w:contextualSpacing/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bCs/>
                                <w:color w:val="262626" w:themeColor="text1" w:themeTint="D9"/>
                                <w:spacing w:val="60"/>
                                <w:kern w:val="28"/>
                                <w:sz w:val="22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HOBBIES &amp; 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9" type="#_x0000_t202" style="position:absolute;margin-left:229.95pt;margin-top:20.9pt;width:293.75pt;height:18.35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" filled="f" stroked="f" strokeweight=".5pt">
                <v:textbox style="mso-fit-shape-to-text:t" inset="0,0,0,0">
                  <w:txbxContent>
                    <w:p w:rsidR="006D0BB2" w:rsidRPr="00CB5932" w:rsidRDefault="006D0BB2" w:rsidP="006D0BB2">
                      <w:pPr>
                        <w:contextualSpacing/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Garamond" w:hAnsi="Garamond"/>
                          <w:b/>
                          <w:bCs/>
                          <w:color w:val="262626" w:themeColor="text1" w:themeTint="D9"/>
                          <w:spacing w:val="60"/>
                          <w:kern w:val="28"/>
                          <w:sz w:val="22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HOBBIES &amp; INTERESTS</w:t>
                      </w:r>
                    </w:p>
                  </w:txbxContent>
                </v:textbox>
              </v:shape>
            </w:pict>
          </mc:Fallback>
        </mc:AlternateContent>
      </w:r>
      <w:r w:rsidR="00AD08E4" w:rsidRPr="00F34998"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885568" behindDoc="0" locked="0" layoutInCell="0" allowOverlap="1" wp14:anchorId="52D7F32D" wp14:editId="4198E0AF">
                <wp:simplePos x="0" y="0"/>
                <wp:positionH relativeFrom="margin">
                  <wp:posOffset>-438150</wp:posOffset>
                </wp:positionH>
                <wp:positionV relativeFrom="margin">
                  <wp:posOffset>7816850</wp:posOffset>
                </wp:positionV>
                <wp:extent cx="3652520" cy="1958340"/>
                <wp:effectExtent l="8890" t="0" r="13970" b="13970"/>
                <wp:wrapSquare wrapText="bothSides"/>
                <wp:docPr id="68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3652520" cy="1958340"/>
                        </a:xfrm>
                        <a:prstGeom prst="bracePair">
                          <a:avLst>
                            <a:gd name="adj" fmla="val 8333"/>
                          </a:avLst>
                        </a:prstGeom>
                        <a:solidFill>
                          <a:srgbClr val="FFFFFF"/>
                        </a:solidFill>
                        <a:ln w="15875"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907AC4" w:rsidRDefault="00907AC4" w:rsidP="00DC1788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“</w:t>
                            </w:r>
                            <w:r w:rsidR="00EE7142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Craig</w:t>
                            </w:r>
                            <w:r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is a competent </w:t>
                            </w:r>
                            <w:r w:rsidR="00EE7142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technician</w:t>
                            </w:r>
                            <w:r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who has worked tirelessly </w:t>
                            </w:r>
                            <w:r w:rsidR="00EE7142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to ensure our production time is down to a minimun and works to the highest standrds</w:t>
                            </w:r>
                            <w:r w:rsidR="00AD08E4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. </w:t>
                            </w:r>
                            <w:r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His </w:t>
                            </w:r>
                            <w:r w:rsidR="00AD08E4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work is </w:t>
                            </w:r>
                            <w:r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thorough and </w:t>
                            </w:r>
                            <w:r w:rsidR="005146E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give</w:t>
                            </w:r>
                            <w:r w:rsidR="00AD08E4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s a 100% customer satisfaction. He has so much to offer any company and</w:t>
                            </w:r>
                            <w:r w:rsidRPr="00E971B3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 xml:space="preserve"> I would not hesitate to recommend him.”</w:t>
                            </w:r>
                          </w:p>
                          <w:p w:rsidR="005146E1" w:rsidRDefault="005146E1" w:rsidP="00907AC4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5146E1" w:rsidRPr="005146E1" w:rsidRDefault="00AD08E4" w:rsidP="00907AC4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Denis Manning</w:t>
                            </w:r>
                            <w:r w:rsidR="005146E1" w:rsidRPr="005146E1">
                              <w:rPr>
                                <w:rFonts w:ascii="Garamond" w:eastAsiaTheme="majorEastAsia" w:hAnsi="Garamond" w:cstheme="majorBidi"/>
                                <w:color w:val="595959" w:themeColor="text1" w:themeTint="A6"/>
                                <w:sz w:val="20"/>
                                <w:szCs w:val="18"/>
                              </w:rPr>
                              <w:t>, CEO</w:t>
                            </w:r>
                          </w:p>
                          <w:p w:rsidR="005146E1" w:rsidRPr="005146E1" w:rsidRDefault="0015126D" w:rsidP="00907AC4">
                            <w:pPr>
                              <w:spacing w:line="298" w:lineRule="auto"/>
                              <w:jc w:val="center"/>
                              <w:rPr>
                                <w:rFonts w:ascii="Garamond" w:eastAsiaTheme="majorEastAsia" w:hAnsi="Garamond" w:cstheme="majorBidi"/>
                                <w:i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rFonts w:ascii="Garamond" w:eastAsiaTheme="majorEastAsia" w:hAnsi="Garamond" w:cstheme="majorBidi"/>
                                <w:i/>
                                <w:color w:val="595959" w:themeColor="text1" w:themeTint="A6"/>
                                <w:sz w:val="20"/>
                                <w:szCs w:val="18"/>
                              </w:rPr>
                              <w:t>JDC Machinetools PTY Ltd</w:t>
                            </w:r>
                          </w:p>
                        </w:txbxContent>
                      </wps:txbx>
                      <wps:bodyPr rot="0" vert="horz" wrap="square" lIns="274320" tIns="45720" rIns="2743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0" type="#_x0000_t186" style="position:absolute;margin-left:-34.5pt;margin-top:615.5pt;width:287.6pt;height:154.2pt;rotation:-90;z-index:251885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" o:allowincell="f" filled="t" strokecolor="#5a5a5a [2109]" strokeweight="1.25pt">
                <v:shadow opacity=".5"/>
                <v:textbox inset="21.6pt,,21.6pt">
                  <w:txbxContent>
                    <w:p w:rsidR="00907AC4" w:rsidRDefault="00907AC4" w:rsidP="00DC1788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</w:pPr>
                      <w:r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“</w:t>
                      </w:r>
                      <w:r w:rsidR="00EE7142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Craig</w:t>
                      </w:r>
                      <w:r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 is a competent </w:t>
                      </w:r>
                      <w:r w:rsidR="00EE7142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technician</w:t>
                      </w:r>
                      <w:r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 who has worked tirelessly </w:t>
                      </w:r>
                      <w:r w:rsidR="00EE7142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to ensure our production time is down to a minimun and works to the highest standrds</w:t>
                      </w:r>
                      <w:r w:rsidR="00AD08E4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. </w:t>
                      </w:r>
                      <w:r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His </w:t>
                      </w:r>
                      <w:r w:rsidR="00AD08E4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work is </w:t>
                      </w:r>
                      <w:r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 thorough and </w:t>
                      </w:r>
                      <w:r w:rsidR="005146E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give</w:t>
                      </w:r>
                      <w:r w:rsidR="00AD08E4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s a 100% customer satisfaction. He has so much to offer any company and</w:t>
                      </w:r>
                      <w:r w:rsidRPr="00E971B3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 xml:space="preserve"> I would not hesitate to recommend him.”</w:t>
                      </w:r>
                    </w:p>
                    <w:p w:rsidR="005146E1" w:rsidRDefault="005146E1" w:rsidP="00907AC4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</w:pPr>
                    </w:p>
                    <w:p w:rsidR="005146E1" w:rsidRPr="005146E1" w:rsidRDefault="00AD08E4" w:rsidP="00907AC4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Denis Manning</w:t>
                      </w:r>
                      <w:r w:rsidR="005146E1" w:rsidRPr="005146E1">
                        <w:rPr>
                          <w:rFonts w:ascii="Garamond" w:eastAsiaTheme="majorEastAsia" w:hAnsi="Garamond" w:cstheme="majorBidi"/>
                          <w:color w:val="595959" w:themeColor="text1" w:themeTint="A6"/>
                          <w:sz w:val="20"/>
                          <w:szCs w:val="18"/>
                        </w:rPr>
                        <w:t>, CEO</w:t>
                      </w:r>
                    </w:p>
                    <w:p w:rsidR="005146E1" w:rsidRPr="005146E1" w:rsidRDefault="0015126D" w:rsidP="00907AC4">
                      <w:pPr>
                        <w:spacing w:line="298" w:lineRule="auto"/>
                        <w:jc w:val="center"/>
                        <w:rPr>
                          <w:rFonts w:ascii="Garamond" w:eastAsiaTheme="majorEastAsia" w:hAnsi="Garamond" w:cstheme="majorBidi"/>
                          <w:i/>
                          <w:color w:val="595959" w:themeColor="text1" w:themeTint="A6"/>
                          <w:sz w:val="20"/>
                          <w:szCs w:val="18"/>
                        </w:rPr>
                      </w:pPr>
                      <w:r>
                        <w:rPr>
                          <w:rFonts w:ascii="Garamond" w:eastAsiaTheme="majorEastAsia" w:hAnsi="Garamond" w:cstheme="majorBidi"/>
                          <w:i/>
                          <w:color w:val="595959" w:themeColor="text1" w:themeTint="A6"/>
                          <w:sz w:val="20"/>
                          <w:szCs w:val="18"/>
                        </w:rPr>
                        <w:t>JDC Machinetools PTY Ltd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4163AC">
        <w:rPr>
          <w:lang w:val="en-US"/>
        </w:rPr>
        <w:t xml:space="preserve">                </w:t>
      </w:r>
    </w:p>
    <w:sectPr w:rsidR="00756952" w:rsidRPr="00326B8A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ans">
    <w:altName w:val="Open Sans"/>
    <w:charset w:val="00"/>
    <w:family w:val="swiss"/>
    <w:pitch w:val="variable"/>
    <w:sig w:usb0="00000001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37.5pt;height:31.5pt" o:bullet="t">
        <v:imagedata r:id="rId1" o:title="arrow"/>
      </v:shape>
    </w:pict>
  </w:numPicBullet>
  <w:abstractNum w:abstractNumId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2B05BE"/>
    <w:multiLevelType w:val="hybridMultilevel"/>
    <w:tmpl w:val="85AA68FA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BC2251"/>
    <w:multiLevelType w:val="hybridMultilevel"/>
    <w:tmpl w:val="DB841A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0D0503"/>
    <w:multiLevelType w:val="hybridMultilevel"/>
    <w:tmpl w:val="E222E2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9C7741"/>
    <w:multiLevelType w:val="hybridMultilevel"/>
    <w:tmpl w:val="B11E3F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9961FF"/>
    <w:multiLevelType w:val="hybridMultilevel"/>
    <w:tmpl w:val="87BA6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400869"/>
    <w:multiLevelType w:val="hybridMultilevel"/>
    <w:tmpl w:val="AA7A9B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A4E7D35"/>
    <w:multiLevelType w:val="hybridMultilevel"/>
    <w:tmpl w:val="647C4F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2743FD"/>
    <w:multiLevelType w:val="hybridMultilevel"/>
    <w:tmpl w:val="1B12E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5D554F"/>
    <w:multiLevelType w:val="hybridMultilevel"/>
    <w:tmpl w:val="1F58D6C6"/>
    <w:lvl w:ilvl="0" w:tplc="1C09000B">
      <w:start w:val="1"/>
      <w:numFmt w:val="bullet"/>
      <w:lvlText w:val=""/>
      <w:lvlJc w:val="left"/>
      <w:pPr>
        <w:ind w:left="1171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89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61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33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05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77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9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21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931" w:hanging="360"/>
      </w:pPr>
      <w:rPr>
        <w:rFonts w:ascii="Wingdings" w:hAnsi="Wingdings" w:hint="default"/>
      </w:rPr>
    </w:lvl>
  </w:abstractNum>
  <w:abstractNum w:abstractNumId="15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4E58B3"/>
    <w:multiLevelType w:val="hybridMultilevel"/>
    <w:tmpl w:val="49360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8060413"/>
    <w:multiLevelType w:val="hybridMultilevel"/>
    <w:tmpl w:val="DBEA1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C47464"/>
    <w:multiLevelType w:val="hybridMultilevel"/>
    <w:tmpl w:val="C1A0A5BC"/>
    <w:lvl w:ilvl="0" w:tplc="1C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5C6C99"/>
    <w:multiLevelType w:val="hybridMultilevel"/>
    <w:tmpl w:val="D9425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E3A47E1"/>
    <w:multiLevelType w:val="hybridMultilevel"/>
    <w:tmpl w:val="9272C976"/>
    <w:lvl w:ilvl="0" w:tplc="9F7866F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FC1709B"/>
    <w:multiLevelType w:val="hybridMultilevel"/>
    <w:tmpl w:val="959C088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20"/>
  </w:num>
  <w:num w:numId="4">
    <w:abstractNumId w:val="9"/>
  </w:num>
  <w:num w:numId="5">
    <w:abstractNumId w:val="17"/>
  </w:num>
  <w:num w:numId="6">
    <w:abstractNumId w:val="22"/>
  </w:num>
  <w:num w:numId="7">
    <w:abstractNumId w:val="5"/>
  </w:num>
  <w:num w:numId="8">
    <w:abstractNumId w:val="8"/>
  </w:num>
  <w:num w:numId="9">
    <w:abstractNumId w:val="0"/>
  </w:num>
  <w:num w:numId="10">
    <w:abstractNumId w:val="15"/>
  </w:num>
  <w:num w:numId="11">
    <w:abstractNumId w:val="7"/>
  </w:num>
  <w:num w:numId="12">
    <w:abstractNumId w:val="16"/>
  </w:num>
  <w:num w:numId="13">
    <w:abstractNumId w:val="6"/>
  </w:num>
  <w:num w:numId="14">
    <w:abstractNumId w:val="3"/>
  </w:num>
  <w:num w:numId="15">
    <w:abstractNumId w:val="1"/>
  </w:num>
  <w:num w:numId="16">
    <w:abstractNumId w:val="23"/>
  </w:num>
  <w:num w:numId="17">
    <w:abstractNumId w:val="13"/>
  </w:num>
  <w:num w:numId="18">
    <w:abstractNumId w:val="21"/>
  </w:num>
  <w:num w:numId="19">
    <w:abstractNumId w:val="11"/>
  </w:num>
  <w:num w:numId="20">
    <w:abstractNumId w:val="18"/>
  </w:num>
  <w:num w:numId="21">
    <w:abstractNumId w:val="19"/>
  </w:num>
  <w:num w:numId="22">
    <w:abstractNumId w:val="14"/>
  </w:num>
  <w:num w:numId="23">
    <w:abstractNumId w:val="4"/>
  </w:num>
  <w:num w:numId="24">
    <w:abstractNumId w:val="24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1NTExMTA0MzE3NjNR0lEKTi0uzszPAymwqAUAWZfu8SwAAAA="/>
  </w:docVars>
  <w:rsids>
    <w:rsidRoot w:val="0011567C"/>
    <w:rsid w:val="000048BB"/>
    <w:rsid w:val="00006352"/>
    <w:rsid w:val="00007C56"/>
    <w:rsid w:val="00010511"/>
    <w:rsid w:val="00021880"/>
    <w:rsid w:val="0002380B"/>
    <w:rsid w:val="0002782E"/>
    <w:rsid w:val="00045595"/>
    <w:rsid w:val="0008118F"/>
    <w:rsid w:val="000930BC"/>
    <w:rsid w:val="000B2C86"/>
    <w:rsid w:val="000B7FEC"/>
    <w:rsid w:val="000D22F2"/>
    <w:rsid w:val="000F1882"/>
    <w:rsid w:val="000F2B99"/>
    <w:rsid w:val="00101FE7"/>
    <w:rsid w:val="00105F02"/>
    <w:rsid w:val="00106DC4"/>
    <w:rsid w:val="00107ACB"/>
    <w:rsid w:val="001122C5"/>
    <w:rsid w:val="0011567C"/>
    <w:rsid w:val="00121B48"/>
    <w:rsid w:val="00121C83"/>
    <w:rsid w:val="00122911"/>
    <w:rsid w:val="00122DFC"/>
    <w:rsid w:val="0012660A"/>
    <w:rsid w:val="00134F6C"/>
    <w:rsid w:val="00135669"/>
    <w:rsid w:val="00142D32"/>
    <w:rsid w:val="0015126D"/>
    <w:rsid w:val="00151F39"/>
    <w:rsid w:val="00153C9D"/>
    <w:rsid w:val="00163AA4"/>
    <w:rsid w:val="001769A5"/>
    <w:rsid w:val="001833FB"/>
    <w:rsid w:val="001861AC"/>
    <w:rsid w:val="001868AF"/>
    <w:rsid w:val="00190B4E"/>
    <w:rsid w:val="001A162D"/>
    <w:rsid w:val="001A2C9C"/>
    <w:rsid w:val="001B3E41"/>
    <w:rsid w:val="001B68A0"/>
    <w:rsid w:val="001D0F89"/>
    <w:rsid w:val="001E0BAA"/>
    <w:rsid w:val="001E1ECA"/>
    <w:rsid w:val="001E1F5A"/>
    <w:rsid w:val="001E43F2"/>
    <w:rsid w:val="001F0945"/>
    <w:rsid w:val="001F39D3"/>
    <w:rsid w:val="00206361"/>
    <w:rsid w:val="00212D40"/>
    <w:rsid w:val="00222087"/>
    <w:rsid w:val="00222C57"/>
    <w:rsid w:val="00223A49"/>
    <w:rsid w:val="002318CA"/>
    <w:rsid w:val="002350A1"/>
    <w:rsid w:val="00250FEE"/>
    <w:rsid w:val="002519AF"/>
    <w:rsid w:val="00252923"/>
    <w:rsid w:val="0026700D"/>
    <w:rsid w:val="00270A19"/>
    <w:rsid w:val="00276C17"/>
    <w:rsid w:val="00281BE6"/>
    <w:rsid w:val="002C5FCD"/>
    <w:rsid w:val="002D7C90"/>
    <w:rsid w:val="002E47CB"/>
    <w:rsid w:val="002F1470"/>
    <w:rsid w:val="002F245D"/>
    <w:rsid w:val="002F2676"/>
    <w:rsid w:val="00307197"/>
    <w:rsid w:val="003156EA"/>
    <w:rsid w:val="0031734E"/>
    <w:rsid w:val="003228D3"/>
    <w:rsid w:val="00324290"/>
    <w:rsid w:val="00326B8A"/>
    <w:rsid w:val="003277CF"/>
    <w:rsid w:val="00342AC1"/>
    <w:rsid w:val="00342DD0"/>
    <w:rsid w:val="003443E2"/>
    <w:rsid w:val="00345760"/>
    <w:rsid w:val="00351BE2"/>
    <w:rsid w:val="0036060C"/>
    <w:rsid w:val="003617D0"/>
    <w:rsid w:val="0039017D"/>
    <w:rsid w:val="0039367F"/>
    <w:rsid w:val="003B55EC"/>
    <w:rsid w:val="003B6696"/>
    <w:rsid w:val="003C24F1"/>
    <w:rsid w:val="00401AB2"/>
    <w:rsid w:val="004044BE"/>
    <w:rsid w:val="004163AC"/>
    <w:rsid w:val="00420E36"/>
    <w:rsid w:val="00435FDE"/>
    <w:rsid w:val="004426B1"/>
    <w:rsid w:val="004551ED"/>
    <w:rsid w:val="0046152A"/>
    <w:rsid w:val="004634E8"/>
    <w:rsid w:val="0047173A"/>
    <w:rsid w:val="0047535E"/>
    <w:rsid w:val="00476BDD"/>
    <w:rsid w:val="00485628"/>
    <w:rsid w:val="00486AB7"/>
    <w:rsid w:val="00492D10"/>
    <w:rsid w:val="004B32AF"/>
    <w:rsid w:val="004D3436"/>
    <w:rsid w:val="004D6256"/>
    <w:rsid w:val="004D7D91"/>
    <w:rsid w:val="004E1B21"/>
    <w:rsid w:val="004F16D1"/>
    <w:rsid w:val="00501EC1"/>
    <w:rsid w:val="0050249C"/>
    <w:rsid w:val="00504ECA"/>
    <w:rsid w:val="00511EC3"/>
    <w:rsid w:val="005146E1"/>
    <w:rsid w:val="005260E1"/>
    <w:rsid w:val="00531C25"/>
    <w:rsid w:val="00545241"/>
    <w:rsid w:val="0055409D"/>
    <w:rsid w:val="005642A8"/>
    <w:rsid w:val="005725E5"/>
    <w:rsid w:val="00574F70"/>
    <w:rsid w:val="00590F1A"/>
    <w:rsid w:val="00594329"/>
    <w:rsid w:val="00594B20"/>
    <w:rsid w:val="005B6A61"/>
    <w:rsid w:val="005C20CB"/>
    <w:rsid w:val="005C7041"/>
    <w:rsid w:val="005D73EA"/>
    <w:rsid w:val="005E00F3"/>
    <w:rsid w:val="00600372"/>
    <w:rsid w:val="00606026"/>
    <w:rsid w:val="00617C4B"/>
    <w:rsid w:val="00635300"/>
    <w:rsid w:val="006407E5"/>
    <w:rsid w:val="00641EE2"/>
    <w:rsid w:val="00651C92"/>
    <w:rsid w:val="00652F2A"/>
    <w:rsid w:val="006572A7"/>
    <w:rsid w:val="00663BF7"/>
    <w:rsid w:val="00663FC7"/>
    <w:rsid w:val="00673F59"/>
    <w:rsid w:val="00675694"/>
    <w:rsid w:val="00695499"/>
    <w:rsid w:val="006A155C"/>
    <w:rsid w:val="006A588D"/>
    <w:rsid w:val="006B0854"/>
    <w:rsid w:val="006B26EA"/>
    <w:rsid w:val="006B2A8B"/>
    <w:rsid w:val="006B2C1D"/>
    <w:rsid w:val="006C1E3E"/>
    <w:rsid w:val="006C2980"/>
    <w:rsid w:val="006D0BB2"/>
    <w:rsid w:val="006D19CE"/>
    <w:rsid w:val="006E7819"/>
    <w:rsid w:val="006F00E2"/>
    <w:rsid w:val="007026D5"/>
    <w:rsid w:val="007034A4"/>
    <w:rsid w:val="00707D40"/>
    <w:rsid w:val="00715BFB"/>
    <w:rsid w:val="0071740A"/>
    <w:rsid w:val="007216EA"/>
    <w:rsid w:val="00724063"/>
    <w:rsid w:val="0072652F"/>
    <w:rsid w:val="007276DC"/>
    <w:rsid w:val="00731062"/>
    <w:rsid w:val="0074312B"/>
    <w:rsid w:val="00745C06"/>
    <w:rsid w:val="0074638A"/>
    <w:rsid w:val="00753D8A"/>
    <w:rsid w:val="00756952"/>
    <w:rsid w:val="007572F3"/>
    <w:rsid w:val="007630E2"/>
    <w:rsid w:val="00763537"/>
    <w:rsid w:val="00764496"/>
    <w:rsid w:val="00766931"/>
    <w:rsid w:val="00794B59"/>
    <w:rsid w:val="00795E1A"/>
    <w:rsid w:val="007B12F3"/>
    <w:rsid w:val="007B3223"/>
    <w:rsid w:val="007B5007"/>
    <w:rsid w:val="007C0D57"/>
    <w:rsid w:val="007C26C2"/>
    <w:rsid w:val="007C32B0"/>
    <w:rsid w:val="007C688C"/>
    <w:rsid w:val="007D06B2"/>
    <w:rsid w:val="007D3223"/>
    <w:rsid w:val="007E3A73"/>
    <w:rsid w:val="007F3E10"/>
    <w:rsid w:val="007F6CB3"/>
    <w:rsid w:val="00811D1D"/>
    <w:rsid w:val="00812178"/>
    <w:rsid w:val="00820F43"/>
    <w:rsid w:val="00822801"/>
    <w:rsid w:val="00836284"/>
    <w:rsid w:val="008416D2"/>
    <w:rsid w:val="008633D2"/>
    <w:rsid w:val="00886D2F"/>
    <w:rsid w:val="00887CAC"/>
    <w:rsid w:val="00892E8F"/>
    <w:rsid w:val="00893DAC"/>
    <w:rsid w:val="008A3567"/>
    <w:rsid w:val="008B05A2"/>
    <w:rsid w:val="008C34E3"/>
    <w:rsid w:val="008D0971"/>
    <w:rsid w:val="008E0F1C"/>
    <w:rsid w:val="008E1522"/>
    <w:rsid w:val="008F0B79"/>
    <w:rsid w:val="008F28A7"/>
    <w:rsid w:val="008F5163"/>
    <w:rsid w:val="008F62AA"/>
    <w:rsid w:val="00906620"/>
    <w:rsid w:val="00907AC4"/>
    <w:rsid w:val="009154D5"/>
    <w:rsid w:val="00915CE9"/>
    <w:rsid w:val="00917431"/>
    <w:rsid w:val="009242F5"/>
    <w:rsid w:val="00942EA2"/>
    <w:rsid w:val="00955A11"/>
    <w:rsid w:val="00960118"/>
    <w:rsid w:val="0096049D"/>
    <w:rsid w:val="00961653"/>
    <w:rsid w:val="00973F1E"/>
    <w:rsid w:val="00974737"/>
    <w:rsid w:val="00976E53"/>
    <w:rsid w:val="0098085C"/>
    <w:rsid w:val="00993097"/>
    <w:rsid w:val="00994A2C"/>
    <w:rsid w:val="009A174B"/>
    <w:rsid w:val="009A2314"/>
    <w:rsid w:val="009C6004"/>
    <w:rsid w:val="009D2C89"/>
    <w:rsid w:val="009D5DAF"/>
    <w:rsid w:val="009D73B8"/>
    <w:rsid w:val="009E30B8"/>
    <w:rsid w:val="009E4E9D"/>
    <w:rsid w:val="009F184C"/>
    <w:rsid w:val="009F69EC"/>
    <w:rsid w:val="00A0088F"/>
    <w:rsid w:val="00A03519"/>
    <w:rsid w:val="00A16004"/>
    <w:rsid w:val="00A23E28"/>
    <w:rsid w:val="00A3216B"/>
    <w:rsid w:val="00A34838"/>
    <w:rsid w:val="00A50DE7"/>
    <w:rsid w:val="00A575A0"/>
    <w:rsid w:val="00A71CE3"/>
    <w:rsid w:val="00A91D23"/>
    <w:rsid w:val="00A95827"/>
    <w:rsid w:val="00AA1C5C"/>
    <w:rsid w:val="00AB266D"/>
    <w:rsid w:val="00AB35D8"/>
    <w:rsid w:val="00AB7B2D"/>
    <w:rsid w:val="00AC0384"/>
    <w:rsid w:val="00AC0AA1"/>
    <w:rsid w:val="00AD08E4"/>
    <w:rsid w:val="00AD10B6"/>
    <w:rsid w:val="00AD7FE5"/>
    <w:rsid w:val="00AE597C"/>
    <w:rsid w:val="00AE7C26"/>
    <w:rsid w:val="00B01AB5"/>
    <w:rsid w:val="00B023F7"/>
    <w:rsid w:val="00B02C72"/>
    <w:rsid w:val="00B0442F"/>
    <w:rsid w:val="00B143CC"/>
    <w:rsid w:val="00B16908"/>
    <w:rsid w:val="00B22453"/>
    <w:rsid w:val="00B26600"/>
    <w:rsid w:val="00B40911"/>
    <w:rsid w:val="00B45A38"/>
    <w:rsid w:val="00B46D2A"/>
    <w:rsid w:val="00B518E4"/>
    <w:rsid w:val="00B53AB1"/>
    <w:rsid w:val="00B65236"/>
    <w:rsid w:val="00B66B2D"/>
    <w:rsid w:val="00B71AE2"/>
    <w:rsid w:val="00B722E0"/>
    <w:rsid w:val="00B749FE"/>
    <w:rsid w:val="00B8773A"/>
    <w:rsid w:val="00B91EAD"/>
    <w:rsid w:val="00B9478B"/>
    <w:rsid w:val="00BB30FC"/>
    <w:rsid w:val="00BB3945"/>
    <w:rsid w:val="00BD4F10"/>
    <w:rsid w:val="00BE1F30"/>
    <w:rsid w:val="00BE3277"/>
    <w:rsid w:val="00BE5556"/>
    <w:rsid w:val="00BF1A88"/>
    <w:rsid w:val="00BF3C6F"/>
    <w:rsid w:val="00C015E8"/>
    <w:rsid w:val="00C03B55"/>
    <w:rsid w:val="00C0557A"/>
    <w:rsid w:val="00C072B5"/>
    <w:rsid w:val="00C07F28"/>
    <w:rsid w:val="00C11767"/>
    <w:rsid w:val="00C1556C"/>
    <w:rsid w:val="00C22813"/>
    <w:rsid w:val="00C31565"/>
    <w:rsid w:val="00C329C8"/>
    <w:rsid w:val="00C44003"/>
    <w:rsid w:val="00C44AD6"/>
    <w:rsid w:val="00C577D4"/>
    <w:rsid w:val="00C676DC"/>
    <w:rsid w:val="00C74AE2"/>
    <w:rsid w:val="00C804EE"/>
    <w:rsid w:val="00C85869"/>
    <w:rsid w:val="00C95E14"/>
    <w:rsid w:val="00CB412C"/>
    <w:rsid w:val="00CB5932"/>
    <w:rsid w:val="00CB7D0E"/>
    <w:rsid w:val="00CD42D0"/>
    <w:rsid w:val="00CD6A90"/>
    <w:rsid w:val="00CF32F5"/>
    <w:rsid w:val="00D001F5"/>
    <w:rsid w:val="00D03625"/>
    <w:rsid w:val="00D04F50"/>
    <w:rsid w:val="00D17CFB"/>
    <w:rsid w:val="00D17DC9"/>
    <w:rsid w:val="00D30E7D"/>
    <w:rsid w:val="00D31E12"/>
    <w:rsid w:val="00D32693"/>
    <w:rsid w:val="00D42597"/>
    <w:rsid w:val="00D42B46"/>
    <w:rsid w:val="00D45FA3"/>
    <w:rsid w:val="00D46F67"/>
    <w:rsid w:val="00D53491"/>
    <w:rsid w:val="00D53D6E"/>
    <w:rsid w:val="00D554EF"/>
    <w:rsid w:val="00D557BA"/>
    <w:rsid w:val="00D613FD"/>
    <w:rsid w:val="00D62965"/>
    <w:rsid w:val="00D768F9"/>
    <w:rsid w:val="00D842E1"/>
    <w:rsid w:val="00D85BC7"/>
    <w:rsid w:val="00D85C98"/>
    <w:rsid w:val="00D928DF"/>
    <w:rsid w:val="00DA0A2E"/>
    <w:rsid w:val="00DA240F"/>
    <w:rsid w:val="00DA2C80"/>
    <w:rsid w:val="00DA5448"/>
    <w:rsid w:val="00DA735B"/>
    <w:rsid w:val="00DB06D2"/>
    <w:rsid w:val="00DB58A9"/>
    <w:rsid w:val="00DC1788"/>
    <w:rsid w:val="00DD193D"/>
    <w:rsid w:val="00DD3084"/>
    <w:rsid w:val="00DE13EE"/>
    <w:rsid w:val="00DE1BB5"/>
    <w:rsid w:val="00DF7155"/>
    <w:rsid w:val="00E03E3C"/>
    <w:rsid w:val="00E045D8"/>
    <w:rsid w:val="00E10C2A"/>
    <w:rsid w:val="00E13226"/>
    <w:rsid w:val="00E155B5"/>
    <w:rsid w:val="00E2032F"/>
    <w:rsid w:val="00E30AF9"/>
    <w:rsid w:val="00E40F9B"/>
    <w:rsid w:val="00E41E10"/>
    <w:rsid w:val="00E46606"/>
    <w:rsid w:val="00E470A1"/>
    <w:rsid w:val="00E542BF"/>
    <w:rsid w:val="00E54562"/>
    <w:rsid w:val="00E6259F"/>
    <w:rsid w:val="00E63392"/>
    <w:rsid w:val="00E772C6"/>
    <w:rsid w:val="00E77E37"/>
    <w:rsid w:val="00E81FCB"/>
    <w:rsid w:val="00E84698"/>
    <w:rsid w:val="00E93B0F"/>
    <w:rsid w:val="00E971B3"/>
    <w:rsid w:val="00E97C6E"/>
    <w:rsid w:val="00EA1700"/>
    <w:rsid w:val="00EA33F5"/>
    <w:rsid w:val="00EB0F8C"/>
    <w:rsid w:val="00EB38AF"/>
    <w:rsid w:val="00EB543A"/>
    <w:rsid w:val="00EC4EFE"/>
    <w:rsid w:val="00EE7142"/>
    <w:rsid w:val="00EF093A"/>
    <w:rsid w:val="00F007F1"/>
    <w:rsid w:val="00F05AE9"/>
    <w:rsid w:val="00F104BC"/>
    <w:rsid w:val="00F146A8"/>
    <w:rsid w:val="00F27D44"/>
    <w:rsid w:val="00F33262"/>
    <w:rsid w:val="00F34998"/>
    <w:rsid w:val="00F37497"/>
    <w:rsid w:val="00F377AC"/>
    <w:rsid w:val="00F40484"/>
    <w:rsid w:val="00F40DD0"/>
    <w:rsid w:val="00F5530F"/>
    <w:rsid w:val="00F62ECE"/>
    <w:rsid w:val="00F65746"/>
    <w:rsid w:val="00F70BF3"/>
    <w:rsid w:val="00F71090"/>
    <w:rsid w:val="00F82158"/>
    <w:rsid w:val="00F979D5"/>
    <w:rsid w:val="00FA1DA5"/>
    <w:rsid w:val="00FA6A05"/>
    <w:rsid w:val="00FB0BE4"/>
    <w:rsid w:val="00FB1B80"/>
    <w:rsid w:val="00FB7058"/>
    <w:rsid w:val="00FC0971"/>
    <w:rsid w:val="00FC40F6"/>
    <w:rsid w:val="00FE3DC3"/>
    <w:rsid w:val="00FF07B9"/>
    <w:rsid w:val="00FF4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7F2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table" w:styleId="TableGrid">
    <w:name w:val="Table Grid"/>
    <w:basedOn w:val="TableNormal"/>
    <w:uiPriority w:val="59"/>
    <w:rsid w:val="00C3156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7F2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aigmanning@telkomsa.ne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0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yperlink" Target="mailto:craigmanning@telkomsa.net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320FD0-FC24-4920-9AB4-A8DA86DA89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V Template Master</dc:creator>
  <cp:lastModifiedBy>BB</cp:lastModifiedBy>
  <cp:revision>8</cp:revision>
  <cp:lastPrinted>2018-06-05T13:31:00Z</cp:lastPrinted>
  <dcterms:created xsi:type="dcterms:W3CDTF">2018-06-05T12:47:00Z</dcterms:created>
  <dcterms:modified xsi:type="dcterms:W3CDTF">2018-06-06T09:51:00Z</dcterms:modified>
</cp:coreProperties>
</file>